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5072" w:type="dxa"/>
        <w:tblInd w:w="43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324"/>
        <w:gridCol w:w="1748"/>
      </w:tblGrid>
      <w:tr w:rsidR="002364FF" w14:paraId="51262102" w14:textId="77777777" w:rsidTr="00244CAE">
        <w:trPr>
          <w:trHeight w:val="153"/>
        </w:trPr>
        <w:tc>
          <w:tcPr>
            <w:tcW w:w="3324" w:type="dxa"/>
            <w:vAlign w:val="bottom"/>
          </w:tcPr>
          <w:p w14:paraId="51262100" w14:textId="77777777" w:rsidR="002364FF" w:rsidRPr="00244CAE" w:rsidRDefault="00217176" w:rsidP="002364FF">
            <w:pPr>
              <w:rPr>
                <w:rFonts w:cstheme="minorHAnsi"/>
                <w:sz w:val="20"/>
                <w:szCs w:val="20"/>
              </w:rPr>
            </w:pPr>
            <w:r w:rsidRPr="00244CAE">
              <w:rPr>
                <w:rFonts w:cstheme="minorHAnsi"/>
                <w:sz w:val="20"/>
                <w:szCs w:val="20"/>
              </w:rPr>
              <w:t>Datum doručení anotace</w:t>
            </w:r>
          </w:p>
        </w:tc>
        <w:tc>
          <w:tcPr>
            <w:tcW w:w="1748" w:type="dxa"/>
          </w:tcPr>
          <w:p w14:paraId="51262101" w14:textId="77777777" w:rsidR="002364FF" w:rsidRDefault="002364FF" w:rsidP="009040C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</w:tbl>
    <w:p w14:paraId="51262106" w14:textId="77777777" w:rsidR="00E20E30" w:rsidRDefault="00E20E30" w:rsidP="00244CAE">
      <w:pPr>
        <w:jc w:val="center"/>
        <w:rPr>
          <w:rFonts w:cstheme="minorHAnsi"/>
          <w:b/>
          <w:sz w:val="28"/>
          <w:szCs w:val="28"/>
        </w:rPr>
      </w:pPr>
      <w:bookmarkStart w:id="0" w:name="_GoBack"/>
    </w:p>
    <w:bookmarkEnd w:id="0"/>
    <w:p w14:paraId="51262107" w14:textId="77777777" w:rsidR="00216286" w:rsidRPr="00244CAE" w:rsidRDefault="004D40EE" w:rsidP="00244CAE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Návrh</w:t>
      </w:r>
      <w:r w:rsidR="006C7B2C">
        <w:rPr>
          <w:rFonts w:cstheme="minorHAnsi"/>
          <w:b/>
          <w:sz w:val="28"/>
          <w:szCs w:val="28"/>
        </w:rPr>
        <w:t xml:space="preserve"> externího</w:t>
      </w:r>
      <w:r w:rsidR="00627AF0">
        <w:rPr>
          <w:rFonts w:cstheme="minorHAnsi"/>
          <w:b/>
          <w:sz w:val="28"/>
          <w:szCs w:val="28"/>
        </w:rPr>
        <w:t xml:space="preserve"> projektu</w:t>
      </w:r>
      <w:r w:rsidR="007C5536">
        <w:rPr>
          <w:rFonts w:cstheme="minorHAnsi"/>
          <w:b/>
          <w:sz w:val="28"/>
          <w:szCs w:val="28"/>
        </w:rPr>
        <w:t xml:space="preserve"> </w:t>
      </w:r>
      <w:r w:rsidR="007C5536" w:rsidRPr="00774D92">
        <w:rPr>
          <w:rFonts w:cstheme="minorHAnsi"/>
          <w:sz w:val="28"/>
          <w:szCs w:val="28"/>
        </w:rPr>
        <w:t>(anotace)</w:t>
      </w:r>
    </w:p>
    <w:tbl>
      <w:tblPr>
        <w:tblStyle w:val="Mkatabulky"/>
        <w:tblW w:w="9341" w:type="dxa"/>
        <w:tblLook w:val="04A0" w:firstRow="1" w:lastRow="0" w:firstColumn="1" w:lastColumn="0" w:noHBand="0" w:noVBand="1"/>
      </w:tblPr>
      <w:tblGrid>
        <w:gridCol w:w="4096"/>
        <w:gridCol w:w="574"/>
        <w:gridCol w:w="1836"/>
        <w:gridCol w:w="2835"/>
      </w:tblGrid>
      <w:tr w:rsidR="00CF16AA" w:rsidRPr="0011628E" w14:paraId="5126210A" w14:textId="5FE3FB1A" w:rsidTr="00CF16AA">
        <w:trPr>
          <w:trHeight w:val="472"/>
        </w:trPr>
        <w:tc>
          <w:tcPr>
            <w:tcW w:w="40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262108" w14:textId="5A6A8D43" w:rsidR="00CF16AA" w:rsidRPr="00244CAE" w:rsidRDefault="00CF16AA" w:rsidP="005965EF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Poskytovatel podpory:</w:t>
            </w:r>
            <w:r>
              <w:rPr>
                <w:rFonts w:cs="Times New Roman"/>
                <w:b/>
              </w:rPr>
              <w:t xml:space="preserve"> </w:t>
            </w:r>
          </w:p>
          <w:p w14:paraId="51262109" w14:textId="77777777" w:rsidR="00CF16AA" w:rsidRPr="00244CAE" w:rsidRDefault="00DA0F82" w:rsidP="00244CAE">
            <w:pPr>
              <w:jc w:val="both"/>
              <w:rPr>
                <w:rFonts w:cstheme="minorHAnsi"/>
              </w:rPr>
            </w:pPr>
            <w:sdt>
              <w:sdtPr>
                <w:rPr>
                  <w:rFonts w:ascii="Calibri" w:hAnsi="Calibri"/>
                </w:rPr>
                <w:id w:val="-1537815059"/>
                <w:placeholder>
                  <w:docPart w:val="28C992207AA5419B8BF6E886CC62B185"/>
                </w:placeholder>
                <w:showingPlcHdr/>
                <w:text w:multiLine="1"/>
              </w:sdtPr>
              <w:sdtEndPr/>
              <w:sdtContent>
                <w:r w:rsidR="00CF16AA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  <w:tc>
          <w:tcPr>
            <w:tcW w:w="2410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B6E6A44" w14:textId="664485C1" w:rsidR="00CF16AA" w:rsidRPr="00CF16AA" w:rsidRDefault="00CF16AA" w:rsidP="00244CAE">
            <w:pPr>
              <w:jc w:val="both"/>
              <w:rPr>
                <w:rFonts w:cstheme="minorHAnsi"/>
                <w:b/>
              </w:rPr>
            </w:pPr>
            <w:r w:rsidRPr="00CF16AA">
              <w:rPr>
                <w:rFonts w:cstheme="minorHAnsi"/>
                <w:b/>
              </w:rPr>
              <w:t>Datum ukončení příjmu projektových žádostí</w:t>
            </w:r>
            <w:r w:rsidR="006943F3">
              <w:rPr>
                <w:rFonts w:cstheme="minorHAnsi"/>
                <w:b/>
              </w:rPr>
              <w:t>*</w:t>
            </w:r>
            <w:r w:rsidRPr="00CF16AA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-2078888093"/>
                <w:placeholder>
                  <w:docPart w:val="D22444EEA20C41AE97DB381C93EF05D9"/>
                </w:placeholder>
                <w:showingPlcHdr/>
                <w:text/>
              </w:sdtPr>
              <w:sdtEndPr/>
              <w:sdtContent>
                <w:r w:rsidRPr="00CF16AA">
                  <w:rPr>
                    <w:rFonts w:cstheme="minorHAnsi"/>
                    <w:color w:val="808080" w:themeColor="background1" w:themeShade="80"/>
                  </w:rPr>
                  <w:t>Z</w:t>
                </w:r>
                <w:r w:rsidRPr="00886C1A">
                  <w:rPr>
                    <w:rStyle w:val="Zstupntext"/>
                  </w:rPr>
                  <w:t>adejte text.</w:t>
                </w:r>
              </w:sdtContent>
            </w:sdt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ED3B75" w14:textId="77777777" w:rsidR="00CF16AA" w:rsidRDefault="00CF16AA" w:rsidP="00244CAE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Číslo projektu*</w:t>
            </w:r>
            <w:r w:rsidR="006943F3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 xml:space="preserve">: </w:t>
            </w:r>
          </w:p>
          <w:sdt>
            <w:sdtPr>
              <w:rPr>
                <w:rFonts w:cstheme="minorHAnsi"/>
                <w:b/>
              </w:rPr>
              <w:id w:val="439025294"/>
              <w:placeholder>
                <w:docPart w:val="F83F3852C3A94BF3B5F83F7298067344"/>
              </w:placeholder>
              <w:showingPlcHdr/>
            </w:sdtPr>
            <w:sdtEndPr/>
            <w:sdtContent>
              <w:p w14:paraId="4824FC98" w14:textId="2738B9E0" w:rsidR="005D0485" w:rsidRPr="00CF16AA" w:rsidRDefault="005D0485" w:rsidP="00244CAE">
                <w:pPr>
                  <w:jc w:val="both"/>
                  <w:rPr>
                    <w:rFonts w:cstheme="minorHAnsi"/>
                    <w:b/>
                  </w:rPr>
                </w:pPr>
                <w:r w:rsidRPr="00CF16AA">
                  <w:rPr>
                    <w:rFonts w:cstheme="minorHAnsi"/>
                    <w:color w:val="808080" w:themeColor="background1" w:themeShade="80"/>
                  </w:rPr>
                  <w:t>Z</w:t>
                </w:r>
                <w:r w:rsidRPr="00886C1A">
                  <w:rPr>
                    <w:rStyle w:val="Zstupntext"/>
                  </w:rPr>
                  <w:t>adejte text.</w:t>
                </w:r>
              </w:p>
            </w:sdtContent>
          </w:sdt>
        </w:tc>
      </w:tr>
      <w:tr w:rsidR="00DC72A5" w:rsidRPr="0011628E" w14:paraId="5126210D" w14:textId="77777777" w:rsidTr="00DC72A5">
        <w:trPr>
          <w:trHeight w:val="472"/>
        </w:trPr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0B" w14:textId="07326B40" w:rsidR="00DC72A5" w:rsidRPr="005E420D" w:rsidRDefault="00235B1D" w:rsidP="005965E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rganizace/součást hlavního navrhovatele</w:t>
            </w:r>
            <w:r w:rsidRPr="005E420D">
              <w:rPr>
                <w:rFonts w:cs="Times New Roman"/>
                <w:b/>
              </w:rPr>
              <w:t>*</w:t>
            </w:r>
            <w:r>
              <w:rPr>
                <w:rFonts w:cs="Times New Roman"/>
                <w:b/>
              </w:rPr>
              <w:t>**</w:t>
            </w:r>
            <w:r w:rsidR="00DC72A5" w:rsidRPr="005E420D">
              <w:rPr>
                <w:rFonts w:cs="Times New Roman"/>
                <w:b/>
              </w:rPr>
              <w:t>:</w:t>
            </w:r>
          </w:p>
          <w:p w14:paraId="5126210C" w14:textId="470AD484" w:rsidR="00DC72A5" w:rsidRPr="005E420D" w:rsidRDefault="00DA0F82" w:rsidP="004F188E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-552462393"/>
                <w:placeholder>
                  <w:docPart w:val="6CA5C335D86E42D3832D3F6B00FA26A1"/>
                </w:placeholder>
                <w:showingPlcHdr/>
                <w:text w:multiLine="1"/>
              </w:sdtPr>
              <w:sdtEndPr/>
              <w:sdtContent>
                <w:r w:rsidR="004F188E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DC72A5" w:rsidRPr="0011628E" w14:paraId="51262110" w14:textId="77777777" w:rsidTr="00DC72A5">
        <w:trPr>
          <w:trHeight w:val="472"/>
        </w:trPr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26210E" w14:textId="68AB1ADC" w:rsidR="00DC72A5" w:rsidRPr="005E420D" w:rsidRDefault="00235B1D" w:rsidP="00DC72A5">
            <w:pPr>
              <w:rPr>
                <w:rFonts w:cs="Times New Roman"/>
                <w:b/>
              </w:rPr>
            </w:pPr>
            <w:r w:rsidRPr="005E420D">
              <w:rPr>
                <w:rFonts w:cs="Times New Roman"/>
                <w:b/>
              </w:rPr>
              <w:t>Hlavní navrhovatel/řešitel</w:t>
            </w:r>
            <w:r>
              <w:rPr>
                <w:rFonts w:cs="Times New Roman"/>
                <w:b/>
              </w:rPr>
              <w:t xml:space="preserve"> </w:t>
            </w:r>
            <w:r w:rsidRPr="0023286C">
              <w:rPr>
                <w:rFonts w:cs="Times New Roman"/>
                <w:i/>
              </w:rPr>
              <w:t>(titul, jméno, příjmení)</w:t>
            </w:r>
            <w:r w:rsidR="00DC72A5" w:rsidRPr="005E420D">
              <w:rPr>
                <w:rFonts w:cs="Times New Roman"/>
                <w:b/>
              </w:rPr>
              <w:t>:</w:t>
            </w:r>
          </w:p>
          <w:p w14:paraId="5126210F" w14:textId="1C7C51EA" w:rsidR="00DC72A5" w:rsidRPr="005E420D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-802622301"/>
                <w:placeholder>
                  <w:docPart w:val="0E7E635076D349C1AD4A565843F214D4"/>
                </w:placeholder>
                <w:showingPlcHdr/>
                <w:text w:multiLine="1"/>
              </w:sdtPr>
              <w:sdtEndPr/>
              <w:sdtContent>
                <w:r w:rsidR="006943F3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DC72A5" w:rsidRPr="0011628E" w14:paraId="51262113" w14:textId="77777777" w:rsidTr="00DC72A5">
        <w:trPr>
          <w:trHeight w:val="472"/>
        </w:trPr>
        <w:tc>
          <w:tcPr>
            <w:tcW w:w="9341" w:type="dxa"/>
            <w:gridSpan w:val="4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262111" w14:textId="78D32047" w:rsidR="00DC72A5" w:rsidRPr="005E420D" w:rsidRDefault="006205F1" w:rsidP="00DC72A5">
            <w:pPr>
              <w:rPr>
                <w:rFonts w:cs="Times New Roman"/>
              </w:rPr>
            </w:pPr>
            <w:r>
              <w:rPr>
                <w:rFonts w:cs="Times New Roman"/>
                <w:b/>
              </w:rPr>
              <w:t>Partneři projektu vč. jiných součástí UTB</w:t>
            </w:r>
            <w:r w:rsidR="00DC72A5" w:rsidRPr="005E420D">
              <w:rPr>
                <w:rFonts w:cs="Times New Roman"/>
                <w:b/>
              </w:rPr>
              <w:t>:</w:t>
            </w:r>
          </w:p>
          <w:p w14:paraId="51262112" w14:textId="294D38F3" w:rsidR="00DC72A5" w:rsidRPr="005E420D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1979564353"/>
                <w:placeholder>
                  <w:docPart w:val="DC7AF040C0C44B139FC38DC5C9C97A24"/>
                </w:placeholder>
                <w:showingPlcHdr/>
                <w:text w:multiLine="1"/>
              </w:sdtPr>
              <w:sdtEndPr/>
              <w:sdtContent>
                <w:r w:rsidR="006943F3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DC72A5" w:rsidRPr="0011628E" w14:paraId="51262116" w14:textId="77777777" w:rsidTr="00DC72A5">
        <w:trPr>
          <w:trHeight w:val="472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14" w14:textId="17900AF3" w:rsidR="00DC72A5" w:rsidRPr="005E420D" w:rsidRDefault="00DC72A5" w:rsidP="00DC72A5">
            <w:pPr>
              <w:rPr>
                <w:rFonts w:cs="Times New Roman"/>
              </w:rPr>
            </w:pPr>
            <w:r w:rsidRPr="005E420D">
              <w:rPr>
                <w:rFonts w:cs="Times New Roman"/>
                <w:b/>
              </w:rPr>
              <w:t xml:space="preserve">Hlavní řešitel </w:t>
            </w:r>
            <w:r w:rsidR="006205F1">
              <w:rPr>
                <w:rFonts w:cs="Times New Roman"/>
                <w:b/>
              </w:rPr>
              <w:t>za FLKŘ</w:t>
            </w:r>
            <w:r w:rsidR="0023286C">
              <w:rPr>
                <w:rFonts w:cs="Times New Roman"/>
                <w:b/>
              </w:rPr>
              <w:t xml:space="preserve"> </w:t>
            </w:r>
            <w:r w:rsidR="0023286C" w:rsidRPr="0023286C">
              <w:rPr>
                <w:rFonts w:cs="Times New Roman"/>
                <w:i/>
              </w:rPr>
              <w:t>(titul, jméno, příjmení)</w:t>
            </w:r>
            <w:r w:rsidRPr="005E420D">
              <w:rPr>
                <w:rFonts w:cs="Times New Roman"/>
                <w:b/>
              </w:rPr>
              <w:t>:</w:t>
            </w:r>
          </w:p>
          <w:p w14:paraId="51262115" w14:textId="029AED00" w:rsidR="00DC72A5" w:rsidRPr="005E420D" w:rsidRDefault="00DA0F82" w:rsidP="00DC72A5">
            <w:pPr>
              <w:jc w:val="both"/>
              <w:rPr>
                <w:rFonts w:cstheme="minorHAnsi"/>
              </w:rPr>
            </w:pPr>
            <w:sdt>
              <w:sdtPr>
                <w:rPr>
                  <w:rFonts w:ascii="Calibri" w:hAnsi="Calibri"/>
                </w:rPr>
                <w:id w:val="1550807105"/>
                <w:placeholder>
                  <w:docPart w:val="8DAB6FA6CF1543FA914B6DB6586094EF"/>
                </w:placeholder>
                <w:showingPlcHdr/>
                <w:text w:multiLine="1"/>
              </w:sdtPr>
              <w:sdtEndPr/>
              <w:sdtContent>
                <w:r w:rsidR="006943F3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C427FF" w:rsidRPr="0011628E" w14:paraId="51262119" w14:textId="1CBEAE09" w:rsidTr="003430B2">
        <w:trPr>
          <w:trHeight w:val="472"/>
        </w:trPr>
        <w:tc>
          <w:tcPr>
            <w:tcW w:w="46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17" w14:textId="4EF2754B" w:rsidR="00C427FF" w:rsidRPr="005E420D" w:rsidRDefault="00C427FF" w:rsidP="00DC72A5">
            <w:pPr>
              <w:rPr>
                <w:rFonts w:cs="Times New Roman"/>
              </w:rPr>
            </w:pPr>
            <w:r w:rsidRPr="005E420D">
              <w:rPr>
                <w:rFonts w:cs="Times New Roman"/>
                <w:b/>
              </w:rPr>
              <w:t>Název projektu</w:t>
            </w:r>
            <w:r>
              <w:rPr>
                <w:rFonts w:cs="Times New Roman"/>
                <w:b/>
              </w:rPr>
              <w:t xml:space="preserve"> </w:t>
            </w:r>
            <w:r w:rsidRPr="00C427FF">
              <w:rPr>
                <w:rFonts w:cs="Times New Roman"/>
                <w:b/>
              </w:rPr>
              <w:t>česky</w:t>
            </w:r>
            <w:r w:rsidRPr="005E420D">
              <w:rPr>
                <w:rFonts w:cs="Times New Roman"/>
                <w:b/>
              </w:rPr>
              <w:t>:</w:t>
            </w:r>
          </w:p>
          <w:p w14:paraId="51262118" w14:textId="0ECBEE71" w:rsidR="00C427FF" w:rsidRPr="005E420D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1865948312"/>
                <w:placeholder>
                  <w:docPart w:val="9B0C85870E6F4557A82DB22B2023DDD4"/>
                </w:placeholder>
                <w:showingPlcHdr/>
                <w:text w:multiLine="1"/>
              </w:sdtPr>
              <w:sdtEndPr/>
              <w:sdtContent>
                <w:r w:rsidR="00C427FF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  <w:tc>
          <w:tcPr>
            <w:tcW w:w="4671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C1B33B" w14:textId="77777777" w:rsidR="00C427FF" w:rsidRDefault="00C427FF" w:rsidP="00DC72A5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Název projektu anglicky:</w:t>
            </w:r>
          </w:p>
          <w:sdt>
            <w:sdtPr>
              <w:rPr>
                <w:rFonts w:cs="Times New Roman"/>
                <w:color w:val="A6A6A6" w:themeColor="background1" w:themeShade="A6"/>
              </w:rPr>
              <w:id w:val="-1775394786"/>
              <w:placeholder>
                <w:docPart w:val="DefaultPlaceholder_-1854013440"/>
              </w:placeholder>
            </w:sdtPr>
            <w:sdtEndPr/>
            <w:sdtContent>
              <w:p w14:paraId="5A274870" w14:textId="63CC409B" w:rsidR="00C427FF" w:rsidRPr="00C427FF" w:rsidRDefault="00C427FF" w:rsidP="00C427FF">
                <w:pPr>
                  <w:rPr>
                    <w:rFonts w:cs="Times New Roman"/>
                    <w:highlight w:val="lightGray"/>
                  </w:rPr>
                </w:pPr>
                <w:r w:rsidRPr="00C427FF">
                  <w:rPr>
                    <w:rFonts w:cs="Times New Roman"/>
                    <w:color w:val="A6A6A6" w:themeColor="background1" w:themeShade="A6"/>
                  </w:rPr>
                  <w:t>Zadejte text.</w:t>
                </w:r>
              </w:p>
            </w:sdtContent>
          </w:sdt>
        </w:tc>
      </w:tr>
      <w:tr w:rsidR="00C427FF" w:rsidRPr="0011628E" w14:paraId="5126211F" w14:textId="05664263" w:rsidTr="00DF3331">
        <w:trPr>
          <w:trHeight w:val="472"/>
        </w:trPr>
        <w:tc>
          <w:tcPr>
            <w:tcW w:w="46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126211D" w14:textId="636728BE" w:rsidR="00C427FF" w:rsidRPr="005E420D" w:rsidRDefault="00C427FF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Stručná anotace navrhovaného projektu</w:t>
            </w:r>
            <w:r>
              <w:rPr>
                <w:rFonts w:cs="Times New Roman"/>
                <w:b/>
              </w:rPr>
              <w:t xml:space="preserve"> </w:t>
            </w:r>
            <w:r w:rsidR="001C7B40">
              <w:rPr>
                <w:rFonts w:cs="Times New Roman"/>
                <w:b/>
              </w:rPr>
              <w:t>česky</w:t>
            </w:r>
            <w:r w:rsidRPr="005E420D">
              <w:rPr>
                <w:rFonts w:cs="Times New Roman"/>
                <w:b/>
              </w:rPr>
              <w:t>:</w:t>
            </w:r>
          </w:p>
          <w:p w14:paraId="5126211E" w14:textId="1F638E03" w:rsidR="00C427FF" w:rsidRPr="005E420D" w:rsidRDefault="00DA0F82" w:rsidP="00DC72A5">
            <w:pPr>
              <w:jc w:val="both"/>
              <w:rPr>
                <w:rFonts w:cstheme="minorHAnsi"/>
              </w:rPr>
            </w:pPr>
            <w:sdt>
              <w:sdtPr>
                <w:rPr>
                  <w:rFonts w:ascii="Calibri" w:hAnsi="Calibri"/>
                </w:rPr>
                <w:id w:val="-1769770293"/>
                <w:placeholder>
                  <w:docPart w:val="070D91E7C27945448D46675554377AF4"/>
                </w:placeholder>
                <w:showingPlcHdr/>
                <w:text w:multiLine="1"/>
              </w:sdtPr>
              <w:sdtEndPr/>
              <w:sdtContent>
                <w:r w:rsidR="00C427FF" w:rsidRPr="00244CAE">
                  <w:rPr>
                    <w:rStyle w:val="Zstupntext"/>
                  </w:rPr>
                  <w:t>Zadejte text.</w:t>
                </w:r>
              </w:sdtContent>
            </w:sdt>
            <w:r w:rsidR="00C427FF">
              <w:rPr>
                <w:rFonts w:ascii="Calibri" w:hAnsi="Calibri"/>
              </w:rPr>
              <w:t xml:space="preserve"> </w:t>
            </w:r>
          </w:p>
        </w:tc>
        <w:tc>
          <w:tcPr>
            <w:tcW w:w="467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A4AFA98" w14:textId="77777777" w:rsidR="001C7B40" w:rsidRDefault="00C427FF" w:rsidP="00DC72A5">
            <w:pPr>
              <w:jc w:val="both"/>
              <w:rPr>
                <w:rFonts w:cstheme="minorHAnsi"/>
                <w:b/>
              </w:rPr>
            </w:pPr>
            <w:r w:rsidRPr="001C7B40">
              <w:rPr>
                <w:rFonts w:cstheme="minorHAnsi"/>
                <w:b/>
              </w:rPr>
              <w:t>Stručná anotace navrhovaného projektu anglicky</w:t>
            </w:r>
            <w:r w:rsidR="001C7B40">
              <w:rPr>
                <w:rFonts w:cstheme="minorHAnsi"/>
                <w:b/>
              </w:rPr>
              <w:t xml:space="preserve">: </w:t>
            </w:r>
          </w:p>
          <w:sdt>
            <w:sdtPr>
              <w:rPr>
                <w:rFonts w:cstheme="minorHAnsi"/>
                <w:color w:val="A6A6A6" w:themeColor="background1" w:themeShade="A6"/>
              </w:rPr>
              <w:id w:val="-1304310034"/>
              <w:placeholder>
                <w:docPart w:val="DefaultPlaceholder_-1854013440"/>
              </w:placeholder>
            </w:sdtPr>
            <w:sdtEndPr/>
            <w:sdtContent>
              <w:p w14:paraId="3F0D8FA7" w14:textId="1E072E33" w:rsidR="00C427FF" w:rsidRPr="001C7B40" w:rsidRDefault="001C7B40" w:rsidP="001C7B40">
                <w:pPr>
                  <w:jc w:val="both"/>
                  <w:rPr>
                    <w:rFonts w:cstheme="minorHAnsi"/>
                  </w:rPr>
                </w:pPr>
                <w:r w:rsidRPr="001C7B40">
                  <w:rPr>
                    <w:rFonts w:cstheme="minorHAnsi"/>
                    <w:color w:val="A6A6A6" w:themeColor="background1" w:themeShade="A6"/>
                  </w:rPr>
                  <w:t>Zadejte text.</w:t>
                </w:r>
              </w:p>
            </w:sdtContent>
          </w:sdt>
        </w:tc>
      </w:tr>
      <w:tr w:rsidR="001C7B40" w:rsidRPr="0011628E" w14:paraId="51262125" w14:textId="3309D679" w:rsidTr="006B26F7">
        <w:trPr>
          <w:trHeight w:val="472"/>
        </w:trPr>
        <w:tc>
          <w:tcPr>
            <w:tcW w:w="467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1262123" w14:textId="790E34E8" w:rsidR="001C7B40" w:rsidRPr="00244CAE" w:rsidRDefault="001C7B40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Klíčová slova</w:t>
            </w:r>
            <w:r>
              <w:rPr>
                <w:rFonts w:cs="Times New Roman"/>
                <w:b/>
              </w:rPr>
              <w:t xml:space="preserve"> česky</w:t>
            </w:r>
            <w:r w:rsidRPr="00244CAE">
              <w:rPr>
                <w:rFonts w:cs="Times New Roman"/>
                <w:b/>
              </w:rPr>
              <w:t>:</w:t>
            </w:r>
          </w:p>
          <w:p w14:paraId="51262124" w14:textId="6229E0EF" w:rsidR="001C7B40" w:rsidRPr="00244CAE" w:rsidRDefault="00DA0F82" w:rsidP="00DC72A5">
            <w:pPr>
              <w:jc w:val="both"/>
              <w:rPr>
                <w:rFonts w:cstheme="minorHAnsi"/>
              </w:rPr>
            </w:pPr>
            <w:sdt>
              <w:sdtPr>
                <w:rPr>
                  <w:rFonts w:ascii="Calibri" w:hAnsi="Calibri"/>
                </w:rPr>
                <w:id w:val="381227983"/>
                <w:placeholder>
                  <w:docPart w:val="EA6AEB9B623B49FF9F97EA5120C4459B"/>
                </w:placeholder>
                <w:showingPlcHdr/>
                <w:text w:multiLine="1"/>
              </w:sdtPr>
              <w:sdtEndPr/>
              <w:sdtContent>
                <w:r w:rsidR="001C7B40" w:rsidRPr="00244CAE">
                  <w:rPr>
                    <w:rStyle w:val="Zstupntext"/>
                  </w:rPr>
                  <w:t>Zadejte text.</w:t>
                </w:r>
              </w:sdtContent>
            </w:sdt>
            <w:r w:rsidR="001C7B40" w:rsidRPr="00244CAE">
              <w:tab/>
            </w:r>
            <w:r w:rsidR="001C7B40">
              <w:t xml:space="preserve"> </w:t>
            </w:r>
          </w:p>
        </w:tc>
        <w:tc>
          <w:tcPr>
            <w:tcW w:w="467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77B4A73" w14:textId="77777777" w:rsidR="001C7B40" w:rsidRDefault="001C7B40" w:rsidP="00DC72A5">
            <w:pPr>
              <w:jc w:val="both"/>
              <w:rPr>
                <w:rFonts w:cstheme="minorHAnsi"/>
                <w:b/>
              </w:rPr>
            </w:pPr>
            <w:r w:rsidRPr="001C7B40">
              <w:rPr>
                <w:rFonts w:cstheme="minorHAnsi"/>
                <w:b/>
              </w:rPr>
              <w:t>Klíčová slova anglicky:</w:t>
            </w:r>
          </w:p>
          <w:sdt>
            <w:sdtPr>
              <w:rPr>
                <w:rFonts w:cstheme="minorHAnsi"/>
                <w:color w:val="A6A6A6" w:themeColor="background1" w:themeShade="A6"/>
              </w:rPr>
              <w:id w:val="1441183224"/>
              <w:placeholder>
                <w:docPart w:val="DefaultPlaceholder_-1854013440"/>
              </w:placeholder>
            </w:sdtPr>
            <w:sdtEndPr/>
            <w:sdtContent>
              <w:p w14:paraId="1B75A3C6" w14:textId="196A9B32" w:rsidR="001C7B40" w:rsidRPr="001C7B40" w:rsidRDefault="001C7B40" w:rsidP="001C7B40">
                <w:pPr>
                  <w:jc w:val="both"/>
                  <w:rPr>
                    <w:rFonts w:cstheme="minorHAnsi"/>
                  </w:rPr>
                </w:pPr>
                <w:r w:rsidRPr="001C7B40">
                  <w:rPr>
                    <w:rFonts w:cstheme="minorHAnsi"/>
                    <w:color w:val="A6A6A6" w:themeColor="background1" w:themeShade="A6"/>
                  </w:rPr>
                  <w:t>Zadejte text.</w:t>
                </w:r>
              </w:p>
            </w:sdtContent>
          </w:sdt>
        </w:tc>
      </w:tr>
      <w:tr w:rsidR="00DC72A5" w:rsidRPr="0011628E" w14:paraId="51262128" w14:textId="77777777" w:rsidTr="00DF26D3">
        <w:trPr>
          <w:trHeight w:val="472"/>
        </w:trPr>
        <w:tc>
          <w:tcPr>
            <w:tcW w:w="934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26" w14:textId="49228EAF" w:rsidR="00DC72A5" w:rsidRPr="00244CAE" w:rsidRDefault="00235B1D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Cíl a předmět projektu</w:t>
            </w:r>
            <w:r>
              <w:rPr>
                <w:rFonts w:cs="Times New Roman"/>
                <w:b/>
              </w:rPr>
              <w:t>:</w:t>
            </w:r>
            <w:r w:rsidRPr="00244CAE">
              <w:rPr>
                <w:rFonts w:cs="Times New Roman"/>
                <w:b/>
              </w:rPr>
              <w:t xml:space="preserve"> </w:t>
            </w:r>
          </w:p>
          <w:p w14:paraId="51262127" w14:textId="77777777" w:rsidR="00DC72A5" w:rsidRPr="00244CAE" w:rsidRDefault="00DA0F82" w:rsidP="00DC72A5">
            <w:pPr>
              <w:jc w:val="both"/>
              <w:rPr>
                <w:rFonts w:cstheme="minorHAnsi"/>
              </w:rPr>
            </w:pPr>
            <w:sdt>
              <w:sdtPr>
                <w:rPr>
                  <w:rFonts w:ascii="Calibri" w:hAnsi="Calibri"/>
                </w:rPr>
                <w:id w:val="1460913894"/>
                <w:placeholder>
                  <w:docPart w:val="B5DDE3AF7400433296B675CD8172E541"/>
                </w:placeholder>
                <w:showingPlcHdr/>
                <w:text w:multiLine="1"/>
              </w:sdtPr>
              <w:sdtEndPr/>
              <w:sdtContent>
                <w:r w:rsidR="00DC72A5" w:rsidRPr="00244CAE">
                  <w:rPr>
                    <w:rStyle w:val="Zstupntext"/>
                  </w:rPr>
                  <w:t>Zadejte text.</w:t>
                </w:r>
              </w:sdtContent>
            </w:sdt>
            <w:r w:rsidR="00DC72A5" w:rsidRPr="00244CAE">
              <w:tab/>
            </w:r>
            <w:r w:rsidR="00DC72A5" w:rsidRPr="00244CAE">
              <w:rPr>
                <w:rFonts w:cstheme="minorHAnsi"/>
              </w:rPr>
              <w:t xml:space="preserve"> </w:t>
            </w:r>
          </w:p>
        </w:tc>
      </w:tr>
      <w:tr w:rsidR="00DC72A5" w:rsidRPr="0011628E" w14:paraId="5126212B" w14:textId="77777777" w:rsidTr="00244CAE">
        <w:trPr>
          <w:trHeight w:val="472"/>
        </w:trPr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29" w14:textId="5E2C9159" w:rsidR="00DC72A5" w:rsidRPr="00244CAE" w:rsidRDefault="00235B1D" w:rsidP="00DC72A5">
            <w:pPr>
              <w:rPr>
                <w:rFonts w:cs="Times New Roman"/>
              </w:rPr>
            </w:pPr>
            <w:r>
              <w:rPr>
                <w:rFonts w:cs="Times New Roman"/>
                <w:b/>
              </w:rPr>
              <w:t>Doba řešení</w:t>
            </w:r>
            <w:r w:rsidR="00DC72A5" w:rsidRPr="00244CAE">
              <w:rPr>
                <w:rFonts w:cs="Times New Roman"/>
                <w:b/>
              </w:rPr>
              <w:t>:</w:t>
            </w:r>
          </w:p>
          <w:p w14:paraId="5126212A" w14:textId="77777777" w:rsidR="00DC72A5" w:rsidRPr="00244CAE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-383252002"/>
                <w:placeholder>
                  <w:docPart w:val="7CD16E4E21174FD1AA5A21717E515C9B"/>
                </w:placeholder>
                <w:showingPlcHdr/>
                <w:text w:multiLine="1"/>
              </w:sdtPr>
              <w:sdtEndPr/>
              <w:sdtContent>
                <w:r w:rsidR="00DC72A5" w:rsidRPr="00244CAE">
                  <w:rPr>
                    <w:rStyle w:val="Zstupntext"/>
                  </w:rPr>
                  <w:t>Zadejte text.</w:t>
                </w:r>
              </w:sdtContent>
            </w:sdt>
            <w:r w:rsidR="00DC72A5" w:rsidRPr="00244CAE">
              <w:tab/>
            </w:r>
          </w:p>
        </w:tc>
      </w:tr>
      <w:tr w:rsidR="00DC72A5" w:rsidRPr="0011628E" w14:paraId="5126212E" w14:textId="77777777" w:rsidTr="00DF26D3">
        <w:trPr>
          <w:trHeight w:val="472"/>
        </w:trPr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126212C" w14:textId="703FDB52" w:rsidR="00DC72A5" w:rsidRPr="00244CAE" w:rsidRDefault="0023286C" w:rsidP="00DC72A5">
            <w:pPr>
              <w:rPr>
                <w:rFonts w:cs="Times New Roman"/>
              </w:rPr>
            </w:pPr>
            <w:r>
              <w:rPr>
                <w:rFonts w:cs="Times New Roman"/>
                <w:b/>
              </w:rPr>
              <w:t xml:space="preserve">Výstupy projektu </w:t>
            </w:r>
            <w:r w:rsidRPr="0023286C">
              <w:rPr>
                <w:rFonts w:cs="Times New Roman"/>
                <w:i/>
              </w:rPr>
              <w:t>(</w:t>
            </w:r>
            <w:proofErr w:type="spellStart"/>
            <w:r w:rsidRPr="0023286C">
              <w:rPr>
                <w:rFonts w:cs="Times New Roman"/>
                <w:i/>
              </w:rPr>
              <w:t>Jimp</w:t>
            </w:r>
            <w:proofErr w:type="spellEnd"/>
            <w:r w:rsidRPr="0023286C">
              <w:rPr>
                <w:rFonts w:cs="Times New Roman"/>
                <w:i/>
              </w:rPr>
              <w:t xml:space="preserve">, </w:t>
            </w:r>
            <w:proofErr w:type="spellStart"/>
            <w:r w:rsidRPr="0023286C">
              <w:rPr>
                <w:rFonts w:cs="Times New Roman"/>
                <w:i/>
              </w:rPr>
              <w:t>Jsc</w:t>
            </w:r>
            <w:proofErr w:type="spellEnd"/>
            <w:r w:rsidRPr="0023286C">
              <w:rPr>
                <w:rFonts w:cs="Times New Roman"/>
                <w:i/>
              </w:rPr>
              <w:t>, jiné)</w:t>
            </w:r>
            <w:r w:rsidR="00DC72A5" w:rsidRPr="00C41FC0">
              <w:rPr>
                <w:rFonts w:cs="Times New Roman"/>
              </w:rPr>
              <w:t>:</w:t>
            </w:r>
          </w:p>
          <w:p w14:paraId="5126212D" w14:textId="77777777" w:rsidR="00DC72A5" w:rsidRPr="00244CAE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1951042222"/>
                <w:placeholder>
                  <w:docPart w:val="00AD2C97B2004408860FAB02935F5423"/>
                </w:placeholder>
                <w:showingPlcHdr/>
                <w:text w:multiLine="1"/>
              </w:sdtPr>
              <w:sdtEndPr/>
              <w:sdtContent>
                <w:r w:rsidR="00DC72A5" w:rsidRPr="00244CAE">
                  <w:rPr>
                    <w:rStyle w:val="Zstupntext"/>
                  </w:rPr>
                  <w:t>Zadejte text.</w:t>
                </w:r>
              </w:sdtContent>
            </w:sdt>
            <w:r w:rsidR="00DC72A5" w:rsidRPr="00244CAE">
              <w:tab/>
            </w:r>
          </w:p>
        </w:tc>
      </w:tr>
      <w:tr w:rsidR="001573FE" w:rsidRPr="0011628E" w14:paraId="04FCF69C" w14:textId="77777777" w:rsidTr="00DF26D3">
        <w:trPr>
          <w:trHeight w:val="472"/>
        </w:trPr>
        <w:tc>
          <w:tcPr>
            <w:tcW w:w="9341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3F8D3935" w14:textId="59672D5F" w:rsidR="001573FE" w:rsidRPr="00DB6392" w:rsidRDefault="001573FE" w:rsidP="00DC72A5">
            <w:pPr>
              <w:rPr>
                <w:rFonts w:cs="Times New Roman"/>
                <w:b/>
              </w:rPr>
            </w:pPr>
            <w:r w:rsidRPr="00DB6392">
              <w:rPr>
                <w:rFonts w:cs="Times New Roman"/>
                <w:b/>
              </w:rPr>
              <w:t>Osoby podílející se na přípravě projektu včetně procentuálního podílu</w:t>
            </w:r>
            <w:r w:rsidR="0023286C">
              <w:rPr>
                <w:rFonts w:cs="Times New Roman"/>
                <w:b/>
              </w:rPr>
              <w:t xml:space="preserve"> </w:t>
            </w:r>
            <w:r w:rsidR="0023286C" w:rsidRPr="0023286C">
              <w:rPr>
                <w:rFonts w:cs="Times New Roman"/>
                <w:i/>
              </w:rPr>
              <w:t>(titul, jméno, příjmení)</w:t>
            </w:r>
            <w:r w:rsidRPr="00DB6392">
              <w:rPr>
                <w:rFonts w:cs="Times New Roman"/>
                <w:b/>
              </w:rPr>
              <w:t>*</w:t>
            </w:r>
            <w:r w:rsidR="00A23C1C">
              <w:rPr>
                <w:rFonts w:cs="Times New Roman"/>
                <w:b/>
              </w:rPr>
              <w:t>**</w:t>
            </w:r>
            <w:r w:rsidR="006943F3">
              <w:rPr>
                <w:rFonts w:cs="Times New Roman"/>
                <w:b/>
              </w:rPr>
              <w:t>*</w:t>
            </w:r>
            <w:r w:rsidRPr="00DB6392">
              <w:rPr>
                <w:rFonts w:cs="Times New Roman"/>
                <w:b/>
              </w:rPr>
              <w:t>:</w:t>
            </w:r>
          </w:p>
          <w:p w14:paraId="30CB5EB4" w14:textId="258CFC0C" w:rsidR="001573FE" w:rsidRPr="00177308" w:rsidRDefault="00DA0F82" w:rsidP="00DC72A5">
            <w:pPr>
              <w:rPr>
                <w:rFonts w:cs="Times New Roman"/>
                <w:b/>
                <w:highlight w:val="yellow"/>
              </w:rPr>
            </w:pPr>
            <w:sdt>
              <w:sdtPr>
                <w:rPr>
                  <w:rFonts w:ascii="Calibri" w:hAnsi="Calibri"/>
                </w:rPr>
                <w:id w:val="-948242387"/>
                <w:placeholder>
                  <w:docPart w:val="22E11008B9484BBCB714B51E8B38AAC2"/>
                </w:placeholder>
                <w:showingPlcHdr/>
                <w:text w:multiLine="1"/>
              </w:sdtPr>
              <w:sdtEndPr/>
              <w:sdtContent>
                <w:r w:rsidR="001573FE" w:rsidRPr="00DB6392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DC72A5" w:rsidRPr="0011628E" w14:paraId="51262131" w14:textId="77777777" w:rsidTr="00DF26D3">
        <w:trPr>
          <w:trHeight w:val="472"/>
        </w:trPr>
        <w:tc>
          <w:tcPr>
            <w:tcW w:w="9341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5126212F" w14:textId="77777777" w:rsidR="00DC72A5" w:rsidRPr="00244CAE" w:rsidRDefault="00DC72A5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 xml:space="preserve">Řešitelský tým </w:t>
            </w:r>
            <w:r w:rsidRPr="00244CAE">
              <w:rPr>
                <w:rFonts w:cs="Times New Roman"/>
                <w:i/>
              </w:rPr>
              <w:t xml:space="preserve">(titul, jméno, </w:t>
            </w:r>
            <w:r w:rsidRPr="00C41FC0">
              <w:rPr>
                <w:rFonts w:cs="Times New Roman"/>
                <w:i/>
              </w:rPr>
              <w:t>příjmení)</w:t>
            </w:r>
            <w:r w:rsidRPr="00244CAE">
              <w:rPr>
                <w:rFonts w:cs="Times New Roman"/>
                <w:b/>
              </w:rPr>
              <w:t xml:space="preserve"> a výše úvazků na projektu</w:t>
            </w:r>
            <w:r w:rsidRPr="00C41FC0">
              <w:rPr>
                <w:rFonts w:cs="Times New Roman"/>
              </w:rPr>
              <w:t xml:space="preserve">: </w:t>
            </w:r>
          </w:p>
          <w:p w14:paraId="51262130" w14:textId="77777777" w:rsidR="00DC72A5" w:rsidRPr="00244CAE" w:rsidRDefault="00DA0F82" w:rsidP="00DC72A5">
            <w:pPr>
              <w:rPr>
                <w:rFonts w:cs="Times New Roman"/>
                <w:b/>
              </w:rPr>
            </w:pPr>
            <w:sdt>
              <w:sdtPr>
                <w:rPr>
                  <w:rFonts w:ascii="Calibri" w:hAnsi="Calibri"/>
                </w:rPr>
                <w:id w:val="1626038077"/>
                <w:placeholder>
                  <w:docPart w:val="93DE3092419F400CBC0609C9305F0DDA"/>
                </w:placeholder>
                <w:showingPlcHdr/>
                <w:text w:multiLine="1"/>
              </w:sdtPr>
              <w:sdtEndPr/>
              <w:sdtContent>
                <w:r w:rsidR="00DC72A5" w:rsidRPr="00244CAE">
                  <w:rPr>
                    <w:rStyle w:val="Zstupntext"/>
                  </w:rPr>
                  <w:t>Zadejte text.</w:t>
                </w:r>
              </w:sdtContent>
            </w:sdt>
            <w:r w:rsidR="00DC72A5" w:rsidRPr="00244CAE">
              <w:tab/>
            </w:r>
          </w:p>
        </w:tc>
      </w:tr>
      <w:tr w:rsidR="00DC72A5" w:rsidRPr="0011628E" w14:paraId="51262133" w14:textId="77777777" w:rsidTr="00244CAE"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B2B7640" w14:textId="062F917B" w:rsidR="001C7B40" w:rsidRDefault="001C7B40" w:rsidP="00DC72A5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ředpokládaný rozpočet za FLKŘ:</w:t>
            </w:r>
          </w:p>
          <w:p w14:paraId="00FC2A4F" w14:textId="26D95682" w:rsidR="00A843DD" w:rsidRDefault="00A843DD" w:rsidP="00DC72A5">
            <w:pPr>
              <w:rPr>
                <w:rFonts w:cs="Times New Roman"/>
              </w:rPr>
            </w:pPr>
            <w:r>
              <w:rPr>
                <w:rFonts w:ascii="Calibri" w:eastAsia="Times New Roman" w:hAnsi="Calibri" w:cs="Calibri"/>
              </w:rPr>
              <w:t>P</w:t>
            </w:r>
            <w:r w:rsidRPr="00F37B26">
              <w:rPr>
                <w:rFonts w:ascii="Calibri" w:eastAsia="Times New Roman" w:hAnsi="Calibri" w:cs="Calibri"/>
              </w:rPr>
              <w:t xml:space="preserve">ředpokládaný celkový rozpočet projektu za </w:t>
            </w:r>
            <w:r>
              <w:rPr>
                <w:rFonts w:ascii="Calibri" w:eastAsia="Times New Roman" w:hAnsi="Calibri" w:cs="Calibri"/>
              </w:rPr>
              <w:t>FLKŘ</w:t>
            </w:r>
            <w:r>
              <w:rPr>
                <w:rFonts w:cs="Times New Roman"/>
              </w:rPr>
              <w:t xml:space="preserve"> </w:t>
            </w:r>
            <w:sdt>
              <w:sdtPr>
                <w:rPr>
                  <w:rFonts w:cs="Times New Roman"/>
                </w:rPr>
                <w:id w:val="-1427341504"/>
                <w:placeholder>
                  <w:docPart w:val="4CD10B804CB24A7AA17D6C9A1C697332"/>
                </w:placeholder>
                <w:showingPlcHdr/>
                <w:text/>
              </w:sdtPr>
              <w:sdtEndPr/>
              <w:sdtContent>
                <w:r w:rsidRPr="00244CAE">
                  <w:rPr>
                    <w:rStyle w:val="Zstupntext"/>
                  </w:rPr>
                  <w:t>Zadejte text.</w:t>
                </w:r>
              </w:sdtContent>
            </w:sdt>
          </w:p>
          <w:p w14:paraId="34D93A03" w14:textId="14822AF8" w:rsidR="006943F3" w:rsidRDefault="006943F3" w:rsidP="00DC72A5">
            <w:pPr>
              <w:rPr>
                <w:rFonts w:cs="Times New Roman"/>
                <w:b/>
              </w:rPr>
            </w:pPr>
            <w:r w:rsidRPr="001C7B40">
              <w:rPr>
                <w:rFonts w:cs="Times New Roman"/>
              </w:rPr>
              <w:t>Plánované osobní náklady projektu</w:t>
            </w:r>
            <w:r w:rsidR="00A843DD">
              <w:rPr>
                <w:rFonts w:cs="Times New Roman"/>
              </w:rPr>
              <w:t xml:space="preserve"> za FLKŘ</w:t>
            </w:r>
            <w:r w:rsidRPr="001C7B40">
              <w:rPr>
                <w:rFonts w:cs="Times New Roman"/>
              </w:rPr>
              <w:t>:</w:t>
            </w:r>
            <w:r>
              <w:rPr>
                <w:rFonts w:cs="Times New Roman"/>
                <w:b/>
              </w:rPr>
              <w:t xml:space="preserve"> </w:t>
            </w:r>
            <w:sdt>
              <w:sdtPr>
                <w:rPr>
                  <w:rFonts w:cs="Times New Roman"/>
                  <w:b/>
                </w:rPr>
                <w:id w:val="1022819004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rFonts w:cs="Times New Roman"/>
                    </w:rPr>
                    <w:id w:val="458607678"/>
                    <w:placeholder>
                      <w:docPart w:val="F0337C5A2E5D4498BDD66EA72A4F394D"/>
                    </w:placeholder>
                    <w:showingPlcHdr/>
                    <w:text/>
                  </w:sdtPr>
                  <w:sdtEndPr/>
                  <w:sdtContent>
                    <w:r w:rsidR="004F188E" w:rsidRPr="00244CAE">
                      <w:rPr>
                        <w:rStyle w:val="Zstupntext"/>
                      </w:rPr>
                      <w:t>Zadejte text.</w:t>
                    </w:r>
                  </w:sdtContent>
                </w:sdt>
              </w:sdtContent>
            </w:sdt>
          </w:p>
          <w:p w14:paraId="0F4C67F7" w14:textId="7D1F844A" w:rsidR="006943F3" w:rsidRDefault="006943F3" w:rsidP="00DC72A5">
            <w:pPr>
              <w:rPr>
                <w:rFonts w:cs="Times New Roman"/>
                <w:b/>
              </w:rPr>
            </w:pPr>
            <w:r w:rsidRPr="001C7B40">
              <w:rPr>
                <w:rFonts w:cs="Times New Roman"/>
              </w:rPr>
              <w:t xml:space="preserve">Spoluúčast </w:t>
            </w:r>
            <w:r w:rsidR="00A843DD">
              <w:rPr>
                <w:rFonts w:cs="Times New Roman"/>
              </w:rPr>
              <w:t>za FLKŘ</w:t>
            </w:r>
            <w:r w:rsidRPr="001C7B40">
              <w:rPr>
                <w:rFonts w:cs="Times New Roman"/>
              </w:rPr>
              <w:t>:</w:t>
            </w:r>
            <w:r>
              <w:rPr>
                <w:rFonts w:cs="Times New Roman"/>
                <w:b/>
              </w:rPr>
              <w:t xml:space="preserve"> </w:t>
            </w:r>
            <w:sdt>
              <w:sdtPr>
                <w:rPr>
                  <w:rFonts w:cs="Times New Roman"/>
                </w:rPr>
                <w:id w:val="1620724309"/>
                <w:placeholder>
                  <w:docPart w:val="4C664C752AED441481C8FE3B555E9FD8"/>
                </w:placeholder>
                <w:showingPlcHdr/>
              </w:sdtPr>
              <w:sdtEndPr/>
              <w:sdtContent>
                <w:r w:rsidR="00235B1D" w:rsidRPr="00244CAE">
                  <w:rPr>
                    <w:rStyle w:val="Zstupntext"/>
                  </w:rPr>
                  <w:t>Zadejte text.</w:t>
                </w:r>
                <w:r w:rsidR="00235B1D" w:rsidRPr="00886C1A">
                  <w:rPr>
                    <w:rStyle w:val="Zstupntext"/>
                  </w:rPr>
                  <w:t>.</w:t>
                </w:r>
              </w:sdtContent>
            </w:sdt>
          </w:p>
          <w:p w14:paraId="51262132" w14:textId="5482467A" w:rsidR="006943F3" w:rsidRPr="006943F3" w:rsidRDefault="006943F3" w:rsidP="004F188E">
            <w:pPr>
              <w:rPr>
                <w:rFonts w:cs="Times New Roman"/>
                <w:b/>
              </w:rPr>
            </w:pPr>
            <w:r w:rsidRPr="001C7B40">
              <w:rPr>
                <w:rFonts w:cs="Times New Roman"/>
              </w:rPr>
              <w:t>Režijní náklady projektu</w:t>
            </w:r>
            <w:r w:rsidR="00A843DD">
              <w:rPr>
                <w:rFonts w:cs="Times New Roman"/>
              </w:rPr>
              <w:t xml:space="preserve"> za FLKŘ</w:t>
            </w:r>
            <w:r w:rsidRPr="001C7B40">
              <w:rPr>
                <w:rFonts w:cs="Times New Roman"/>
              </w:rPr>
              <w:t>:</w:t>
            </w:r>
            <w:r>
              <w:rPr>
                <w:rFonts w:cs="Times New Roman"/>
                <w:b/>
              </w:rPr>
              <w:t xml:space="preserve"> </w:t>
            </w:r>
            <w:sdt>
              <w:sdtPr>
                <w:rPr>
                  <w:rFonts w:cs="Times New Roman"/>
                  <w:b/>
                </w:rPr>
                <w:id w:val="586428994"/>
                <w:placeholder>
                  <w:docPart w:val="CBDFC5D5CC374539AC17072AF671AD94"/>
                </w:placeholder>
                <w:showingPlcHdr/>
              </w:sdtPr>
              <w:sdtEndPr/>
              <w:sdtContent>
                <w:r w:rsidR="004F188E" w:rsidRPr="00244CAE">
                  <w:rPr>
                    <w:rStyle w:val="Zstupntext"/>
                  </w:rPr>
                  <w:t>Zadejte text.</w:t>
                </w:r>
              </w:sdtContent>
            </w:sdt>
          </w:p>
        </w:tc>
      </w:tr>
      <w:tr w:rsidR="00DC72A5" w:rsidRPr="0011628E" w14:paraId="51262166" w14:textId="77777777" w:rsidTr="00DF26D3">
        <w:tc>
          <w:tcPr>
            <w:tcW w:w="934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262157" w14:textId="0BD4B506" w:rsidR="00DC72A5" w:rsidRPr="00244CAE" w:rsidRDefault="00DC72A5" w:rsidP="00DC72A5">
            <w:pPr>
              <w:rPr>
                <w:rFonts w:cs="Times New Roman"/>
                <w:b/>
              </w:rPr>
            </w:pPr>
            <w:r w:rsidRPr="00244CAE">
              <w:rPr>
                <w:rFonts w:cs="Times New Roman"/>
                <w:b/>
              </w:rPr>
              <w:t>Datum a podpis navrhovatele:</w:t>
            </w:r>
          </w:p>
          <w:p w14:paraId="51262159" w14:textId="65B216F7" w:rsidR="00DC72A5" w:rsidRPr="00244CAE" w:rsidRDefault="00DC72A5" w:rsidP="00DC72A5">
            <w:pPr>
              <w:rPr>
                <w:rFonts w:cs="Times New Roman"/>
                <w:b/>
              </w:rPr>
            </w:pPr>
          </w:p>
          <w:p w14:paraId="5126215B" w14:textId="708839BA" w:rsidR="00DC72A5" w:rsidRPr="001C7B40" w:rsidRDefault="00DC72A5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Datum, vyjádření a podpis ředitele ústavu</w:t>
            </w:r>
            <w:r w:rsidRPr="00244CAE">
              <w:rPr>
                <w:rFonts w:cs="Times New Roman"/>
                <w:i/>
              </w:rPr>
              <w:t>:</w:t>
            </w:r>
            <w:r w:rsidRPr="00244CAE">
              <w:rPr>
                <w:rFonts w:cs="Times New Roman"/>
              </w:rPr>
              <w:t xml:space="preserve"> </w:t>
            </w:r>
          </w:p>
          <w:p w14:paraId="5126215C" w14:textId="77777777" w:rsidR="00DC72A5" w:rsidRPr="00244CAE" w:rsidRDefault="00DC72A5" w:rsidP="00DC72A5">
            <w:pPr>
              <w:rPr>
                <w:rFonts w:cs="Times New Roman"/>
                <w:b/>
              </w:rPr>
            </w:pPr>
          </w:p>
          <w:p w14:paraId="5126215D" w14:textId="77777777" w:rsidR="00DC72A5" w:rsidRPr="00244CAE" w:rsidRDefault="00DC72A5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>Datum, vyjádření a podpis příslušného proděkana</w:t>
            </w:r>
            <w:r w:rsidRPr="00244CAE">
              <w:rPr>
                <w:rFonts w:cs="Times New Roman"/>
                <w:i/>
              </w:rPr>
              <w:t>:</w:t>
            </w:r>
            <w:r w:rsidRPr="00244CAE">
              <w:rPr>
                <w:rFonts w:cs="Times New Roman"/>
              </w:rPr>
              <w:t xml:space="preserve"> </w:t>
            </w:r>
          </w:p>
          <w:p w14:paraId="5126215F" w14:textId="3B5AD120" w:rsidR="00DC72A5" w:rsidRPr="00244CAE" w:rsidRDefault="00DC72A5" w:rsidP="00DC72A5">
            <w:pPr>
              <w:rPr>
                <w:rFonts w:cs="Times New Roman"/>
                <w:b/>
              </w:rPr>
            </w:pPr>
          </w:p>
          <w:p w14:paraId="51262160" w14:textId="67B84E78" w:rsidR="00DC72A5" w:rsidRPr="00244CAE" w:rsidRDefault="00DC72A5" w:rsidP="00DC72A5">
            <w:pPr>
              <w:rPr>
                <w:rFonts w:cs="Times New Roman"/>
              </w:rPr>
            </w:pPr>
            <w:r w:rsidRPr="00244CAE">
              <w:rPr>
                <w:rFonts w:cs="Times New Roman"/>
                <w:b/>
              </w:rPr>
              <w:t xml:space="preserve">Datum, vyjádření a podpis </w:t>
            </w:r>
            <w:r>
              <w:rPr>
                <w:rFonts w:cs="Times New Roman"/>
                <w:b/>
              </w:rPr>
              <w:t>taje</w:t>
            </w:r>
            <w:r w:rsidR="00D64A07">
              <w:rPr>
                <w:rFonts w:cs="Times New Roman"/>
                <w:b/>
              </w:rPr>
              <w:t>mnice FLKŘ</w:t>
            </w:r>
            <w:r w:rsidRPr="00244CAE">
              <w:rPr>
                <w:rFonts w:cs="Times New Roman"/>
                <w:i/>
              </w:rPr>
              <w:t>:</w:t>
            </w:r>
            <w:r w:rsidRPr="00244CAE">
              <w:rPr>
                <w:rFonts w:cs="Times New Roman"/>
              </w:rPr>
              <w:t xml:space="preserve"> </w:t>
            </w:r>
          </w:p>
          <w:p w14:paraId="51262162" w14:textId="088B5303" w:rsidR="00DC72A5" w:rsidRPr="00244CAE" w:rsidRDefault="00DC72A5" w:rsidP="00DC72A5">
            <w:pPr>
              <w:rPr>
                <w:rFonts w:cs="Times New Roman"/>
                <w:b/>
              </w:rPr>
            </w:pPr>
          </w:p>
          <w:p w14:paraId="51262164" w14:textId="7C8A1A86" w:rsidR="00DC72A5" w:rsidRPr="00244CAE" w:rsidRDefault="00A23C1C" w:rsidP="00DC72A5">
            <w:pPr>
              <w:rPr>
                <w:rFonts w:cs="Times New Roman"/>
              </w:rPr>
            </w:pPr>
            <w:r>
              <w:rPr>
                <w:rFonts w:cs="Times New Roman"/>
                <w:b/>
              </w:rPr>
              <w:t>Datum, vyjádření a podpis děkanky</w:t>
            </w:r>
            <w:r w:rsidR="00DC72A5" w:rsidRPr="00244CAE"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/>
              </w:rPr>
              <w:t>FLKŘ</w:t>
            </w:r>
            <w:r w:rsidR="00DC72A5" w:rsidRPr="00244CAE">
              <w:rPr>
                <w:rFonts w:cs="Times New Roman"/>
                <w:i/>
              </w:rPr>
              <w:t>:</w:t>
            </w:r>
            <w:r w:rsidR="00DC72A5" w:rsidRPr="00244CAE">
              <w:rPr>
                <w:rFonts w:cs="Times New Roman"/>
              </w:rPr>
              <w:t xml:space="preserve"> </w:t>
            </w:r>
          </w:p>
          <w:p w14:paraId="51262165" w14:textId="77777777" w:rsidR="00DC72A5" w:rsidRPr="00244CAE" w:rsidRDefault="00DC72A5" w:rsidP="00DC72A5">
            <w:pPr>
              <w:rPr>
                <w:rFonts w:cs="Times New Roman"/>
              </w:rPr>
            </w:pPr>
          </w:p>
        </w:tc>
      </w:tr>
    </w:tbl>
    <w:p w14:paraId="41DAC609" w14:textId="30122B9A" w:rsidR="00CF16AA" w:rsidRDefault="00244CAE" w:rsidP="001C7B40">
      <w:pPr>
        <w:spacing w:after="0"/>
        <w:jc w:val="both"/>
        <w:rPr>
          <w:rFonts w:cstheme="minorHAnsi"/>
          <w:i/>
          <w:sz w:val="20"/>
          <w:szCs w:val="20"/>
        </w:rPr>
      </w:pPr>
      <w:r w:rsidRPr="00244CAE">
        <w:rPr>
          <w:rFonts w:cstheme="minorHAnsi"/>
          <w:i/>
          <w:sz w:val="20"/>
          <w:szCs w:val="20"/>
        </w:rPr>
        <w:t>*</w:t>
      </w:r>
      <w:r w:rsidR="006943F3">
        <w:rPr>
          <w:rFonts w:cstheme="minorHAnsi"/>
          <w:i/>
          <w:sz w:val="20"/>
          <w:szCs w:val="20"/>
        </w:rPr>
        <w:t xml:space="preserve"> </w:t>
      </w:r>
      <w:r w:rsidR="006943F3" w:rsidRPr="00DB6392">
        <w:rPr>
          <w:rFonts w:cstheme="minorHAnsi"/>
          <w:i/>
          <w:sz w:val="20"/>
          <w:szCs w:val="20"/>
        </w:rPr>
        <w:t xml:space="preserve">Anotaci je třeba doručit minimálně </w:t>
      </w:r>
      <w:r w:rsidR="0039005F">
        <w:rPr>
          <w:rFonts w:cstheme="minorHAnsi"/>
          <w:i/>
          <w:sz w:val="20"/>
          <w:szCs w:val="20"/>
        </w:rPr>
        <w:t>měsíc</w:t>
      </w:r>
      <w:r w:rsidR="006943F3" w:rsidRPr="00DB6392">
        <w:rPr>
          <w:rFonts w:cstheme="minorHAnsi"/>
          <w:i/>
          <w:sz w:val="20"/>
          <w:szCs w:val="20"/>
        </w:rPr>
        <w:t xml:space="preserve"> před</w:t>
      </w:r>
      <w:r w:rsidR="00743401">
        <w:rPr>
          <w:rFonts w:cstheme="minorHAnsi"/>
          <w:i/>
          <w:sz w:val="20"/>
          <w:szCs w:val="20"/>
        </w:rPr>
        <w:t xml:space="preserve"> termínem odevzdání přihlášek do výzvy</w:t>
      </w:r>
      <w:r w:rsidR="006943F3" w:rsidRPr="00DB6392">
        <w:rPr>
          <w:rFonts w:cstheme="minorHAnsi"/>
          <w:i/>
          <w:sz w:val="20"/>
          <w:szCs w:val="20"/>
        </w:rPr>
        <w:t>.</w:t>
      </w:r>
    </w:p>
    <w:p w14:paraId="65ACB2C8" w14:textId="354BD92D" w:rsidR="006943F3" w:rsidRDefault="006943F3" w:rsidP="001C7B40">
      <w:pPr>
        <w:spacing w:after="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** Pokud je známo.</w:t>
      </w:r>
    </w:p>
    <w:p w14:paraId="00088F60" w14:textId="52AB45CB" w:rsidR="00CF16AA" w:rsidRDefault="00CF16AA" w:rsidP="001C7B40">
      <w:pPr>
        <w:spacing w:after="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**</w:t>
      </w:r>
      <w:r w:rsidR="006943F3">
        <w:rPr>
          <w:rFonts w:cstheme="minorHAnsi"/>
          <w:i/>
          <w:sz w:val="20"/>
          <w:szCs w:val="20"/>
        </w:rPr>
        <w:t>*</w:t>
      </w:r>
      <w:r>
        <w:rPr>
          <w:rFonts w:cstheme="minorHAnsi"/>
          <w:i/>
          <w:sz w:val="20"/>
          <w:szCs w:val="20"/>
        </w:rPr>
        <w:t xml:space="preserve"> </w:t>
      </w:r>
      <w:r w:rsidR="00244CAE">
        <w:rPr>
          <w:rFonts w:cstheme="minorHAnsi"/>
          <w:i/>
          <w:sz w:val="20"/>
          <w:szCs w:val="20"/>
        </w:rPr>
        <w:t>p</w:t>
      </w:r>
      <w:r w:rsidR="006C7B2C" w:rsidRPr="00244CAE">
        <w:rPr>
          <w:rFonts w:cstheme="minorHAnsi"/>
          <w:i/>
          <w:sz w:val="20"/>
          <w:szCs w:val="20"/>
        </w:rPr>
        <w:t xml:space="preserve">ozn. </w:t>
      </w:r>
      <w:r w:rsidR="001C7B40">
        <w:rPr>
          <w:rFonts w:cstheme="minorHAnsi"/>
          <w:i/>
          <w:sz w:val="20"/>
          <w:szCs w:val="20"/>
        </w:rPr>
        <w:t>p</w:t>
      </w:r>
      <w:r w:rsidR="00A23C1C">
        <w:rPr>
          <w:rFonts w:cstheme="minorHAnsi"/>
          <w:i/>
          <w:sz w:val="20"/>
          <w:szCs w:val="20"/>
        </w:rPr>
        <w:t>okud je FLKŘ</w:t>
      </w:r>
      <w:r w:rsidR="00B41890">
        <w:rPr>
          <w:rFonts w:cstheme="minorHAnsi"/>
          <w:i/>
          <w:sz w:val="20"/>
          <w:szCs w:val="20"/>
        </w:rPr>
        <w:t xml:space="preserve"> pouze</w:t>
      </w:r>
      <w:r w:rsidR="00244CAE" w:rsidRPr="00244CAE">
        <w:rPr>
          <w:rFonts w:cstheme="minorHAnsi"/>
          <w:i/>
          <w:sz w:val="20"/>
          <w:szCs w:val="20"/>
        </w:rPr>
        <w:t xml:space="preserve"> spolunavrhovatel (</w:t>
      </w:r>
      <w:r w:rsidR="00244CAE">
        <w:rPr>
          <w:rFonts w:cstheme="minorHAnsi"/>
          <w:i/>
          <w:sz w:val="20"/>
          <w:szCs w:val="20"/>
        </w:rPr>
        <w:t>spoluřešitel</w:t>
      </w:r>
      <w:r w:rsidR="00B41890">
        <w:rPr>
          <w:rFonts w:cstheme="minorHAnsi"/>
          <w:i/>
          <w:sz w:val="20"/>
          <w:szCs w:val="20"/>
        </w:rPr>
        <w:t>) projektu, uveďte</w:t>
      </w:r>
      <w:r w:rsidR="00244CAE" w:rsidRPr="00244CAE">
        <w:rPr>
          <w:rFonts w:cstheme="minorHAnsi"/>
          <w:i/>
          <w:sz w:val="20"/>
          <w:szCs w:val="20"/>
        </w:rPr>
        <w:t xml:space="preserve"> hlavního navrhovatele (řešitele)</w:t>
      </w:r>
      <w:r w:rsidR="00244CAE">
        <w:rPr>
          <w:rFonts w:cstheme="minorHAnsi"/>
          <w:i/>
          <w:sz w:val="20"/>
          <w:szCs w:val="20"/>
        </w:rPr>
        <w:t xml:space="preserve"> projektu</w:t>
      </w:r>
      <w:r w:rsidR="00E20E30">
        <w:rPr>
          <w:rFonts w:cstheme="minorHAnsi"/>
          <w:i/>
          <w:sz w:val="20"/>
          <w:szCs w:val="20"/>
        </w:rPr>
        <w:t xml:space="preserve">. </w:t>
      </w:r>
    </w:p>
    <w:p w14:paraId="522E4953" w14:textId="410B239A" w:rsidR="001573FE" w:rsidRPr="00E20E30" w:rsidRDefault="00CF16AA" w:rsidP="00473721">
      <w:pPr>
        <w:spacing w:after="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*</w:t>
      </w:r>
      <w:r w:rsidR="00A23C1C">
        <w:rPr>
          <w:rFonts w:cstheme="minorHAnsi"/>
          <w:i/>
          <w:sz w:val="20"/>
          <w:szCs w:val="20"/>
        </w:rPr>
        <w:t>**</w:t>
      </w:r>
      <w:r w:rsidR="001573FE" w:rsidRPr="00DB6392">
        <w:rPr>
          <w:rFonts w:cstheme="minorHAnsi"/>
          <w:i/>
          <w:sz w:val="20"/>
          <w:szCs w:val="20"/>
        </w:rPr>
        <w:t xml:space="preserve">* Součet % dává 100. Jedná se pouze o zaměstnance </w:t>
      </w:r>
      <w:r>
        <w:rPr>
          <w:rFonts w:cstheme="minorHAnsi"/>
          <w:i/>
          <w:sz w:val="20"/>
          <w:szCs w:val="20"/>
        </w:rPr>
        <w:t>FLKŘ</w:t>
      </w:r>
      <w:r w:rsidR="001573FE" w:rsidRPr="00DB6392">
        <w:rPr>
          <w:rFonts w:cstheme="minorHAnsi"/>
          <w:i/>
          <w:sz w:val="20"/>
          <w:szCs w:val="20"/>
        </w:rPr>
        <w:t xml:space="preserve">, studenty </w:t>
      </w:r>
      <w:r>
        <w:rPr>
          <w:rFonts w:cstheme="minorHAnsi"/>
          <w:i/>
          <w:sz w:val="20"/>
          <w:szCs w:val="20"/>
        </w:rPr>
        <w:t>FLKŘ</w:t>
      </w:r>
      <w:r w:rsidR="001573FE" w:rsidRPr="00DB6392">
        <w:rPr>
          <w:rFonts w:cstheme="minorHAnsi"/>
          <w:i/>
          <w:sz w:val="20"/>
          <w:szCs w:val="20"/>
        </w:rPr>
        <w:t xml:space="preserve"> </w:t>
      </w:r>
    </w:p>
    <w:sectPr w:rsidR="001573FE" w:rsidRPr="00E20E30" w:rsidSect="00B41890">
      <w:headerReference w:type="default" r:id="rId11"/>
      <w:pgSz w:w="11906" w:h="16838"/>
      <w:pgMar w:top="709" w:right="991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2E43B" w14:textId="77777777" w:rsidR="00473721" w:rsidRDefault="00473721" w:rsidP="00473721">
      <w:pPr>
        <w:spacing w:after="0" w:line="240" w:lineRule="auto"/>
      </w:pPr>
      <w:r>
        <w:separator/>
      </w:r>
    </w:p>
  </w:endnote>
  <w:endnote w:type="continuationSeparator" w:id="0">
    <w:p w14:paraId="39103C41" w14:textId="77777777" w:rsidR="00473721" w:rsidRDefault="00473721" w:rsidP="00473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0581F" w14:textId="77777777" w:rsidR="00473721" w:rsidRDefault="00473721" w:rsidP="00473721">
      <w:pPr>
        <w:spacing w:after="0" w:line="240" w:lineRule="auto"/>
      </w:pPr>
      <w:r>
        <w:separator/>
      </w:r>
    </w:p>
  </w:footnote>
  <w:footnote w:type="continuationSeparator" w:id="0">
    <w:p w14:paraId="5EB00D48" w14:textId="77777777" w:rsidR="00473721" w:rsidRDefault="00473721" w:rsidP="00473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4A333" w14:textId="78EBB6A8" w:rsidR="00473721" w:rsidRDefault="00473721">
    <w:pPr>
      <w:pStyle w:val="Zhlav"/>
    </w:pPr>
    <w:r>
      <w:t xml:space="preserve">                                                                                                                                                    Příloha č. 1 </w:t>
    </w:r>
    <w:r w:rsidR="00790F93">
      <w:t>S</w:t>
    </w:r>
    <w:r>
      <w:t>D/</w:t>
    </w:r>
    <w:r w:rsidR="00DA0F82">
      <w:t>01</w:t>
    </w:r>
    <w:r>
      <w:t>/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0NzY2NDU0MzZS0lEKTi0uzszPAykwqgUAUKTAeywAAAA="/>
  </w:docVars>
  <w:rsids>
    <w:rsidRoot w:val="0044576A"/>
    <w:rsid w:val="000A3337"/>
    <w:rsid w:val="001573FE"/>
    <w:rsid w:val="00177308"/>
    <w:rsid w:val="001851B2"/>
    <w:rsid w:val="0019324E"/>
    <w:rsid w:val="001C7B40"/>
    <w:rsid w:val="002126AE"/>
    <w:rsid w:val="00216286"/>
    <w:rsid w:val="00217176"/>
    <w:rsid w:val="0023286C"/>
    <w:rsid w:val="00235B1D"/>
    <w:rsid w:val="002364FF"/>
    <w:rsid w:val="00242D52"/>
    <w:rsid w:val="00244CAE"/>
    <w:rsid w:val="002C4C72"/>
    <w:rsid w:val="002E113D"/>
    <w:rsid w:val="00321376"/>
    <w:rsid w:val="003269EE"/>
    <w:rsid w:val="0039005F"/>
    <w:rsid w:val="003B40E8"/>
    <w:rsid w:val="003D7A8D"/>
    <w:rsid w:val="0040344C"/>
    <w:rsid w:val="0044576A"/>
    <w:rsid w:val="00473721"/>
    <w:rsid w:val="004C7265"/>
    <w:rsid w:val="004D40EE"/>
    <w:rsid w:val="004F188E"/>
    <w:rsid w:val="0055690B"/>
    <w:rsid w:val="005848DF"/>
    <w:rsid w:val="005965EF"/>
    <w:rsid w:val="005B2E55"/>
    <w:rsid w:val="005C167B"/>
    <w:rsid w:val="005D0485"/>
    <w:rsid w:val="005D1279"/>
    <w:rsid w:val="005E420D"/>
    <w:rsid w:val="005E7402"/>
    <w:rsid w:val="005F79D0"/>
    <w:rsid w:val="006205F1"/>
    <w:rsid w:val="006231F1"/>
    <w:rsid w:val="00627AF0"/>
    <w:rsid w:val="0063036C"/>
    <w:rsid w:val="0066439D"/>
    <w:rsid w:val="006943F3"/>
    <w:rsid w:val="006C7B2C"/>
    <w:rsid w:val="006D2E82"/>
    <w:rsid w:val="006E6D0F"/>
    <w:rsid w:val="00714B9E"/>
    <w:rsid w:val="00743401"/>
    <w:rsid w:val="00774D92"/>
    <w:rsid w:val="007841AB"/>
    <w:rsid w:val="007850BE"/>
    <w:rsid w:val="00790F93"/>
    <w:rsid w:val="007C5536"/>
    <w:rsid w:val="007F163C"/>
    <w:rsid w:val="00800C94"/>
    <w:rsid w:val="00873C9F"/>
    <w:rsid w:val="008D0858"/>
    <w:rsid w:val="009040C4"/>
    <w:rsid w:val="00912AC6"/>
    <w:rsid w:val="00967CF0"/>
    <w:rsid w:val="009C18FE"/>
    <w:rsid w:val="00A1734E"/>
    <w:rsid w:val="00A23C1C"/>
    <w:rsid w:val="00A30AAD"/>
    <w:rsid w:val="00A30CCB"/>
    <w:rsid w:val="00A565B8"/>
    <w:rsid w:val="00A61D41"/>
    <w:rsid w:val="00A73EAE"/>
    <w:rsid w:val="00A82FF0"/>
    <w:rsid w:val="00A843DD"/>
    <w:rsid w:val="00B16B67"/>
    <w:rsid w:val="00B41890"/>
    <w:rsid w:val="00BD00EC"/>
    <w:rsid w:val="00C119E0"/>
    <w:rsid w:val="00C307F0"/>
    <w:rsid w:val="00C41FC0"/>
    <w:rsid w:val="00C427FF"/>
    <w:rsid w:val="00C623C1"/>
    <w:rsid w:val="00CF16AA"/>
    <w:rsid w:val="00D237A8"/>
    <w:rsid w:val="00D440F3"/>
    <w:rsid w:val="00D64A07"/>
    <w:rsid w:val="00D65450"/>
    <w:rsid w:val="00DA0F82"/>
    <w:rsid w:val="00DA176B"/>
    <w:rsid w:val="00DB6392"/>
    <w:rsid w:val="00DC72A5"/>
    <w:rsid w:val="00DF26D3"/>
    <w:rsid w:val="00E20E30"/>
    <w:rsid w:val="00EA4B70"/>
    <w:rsid w:val="00EB7C06"/>
    <w:rsid w:val="00F61005"/>
    <w:rsid w:val="00FC68F5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62100"/>
  <w15:chartTrackingRefBased/>
  <w15:docId w15:val="{329D3CE9-FA53-46FE-B14B-AD116C46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303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036C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59"/>
    <w:rsid w:val="00236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216286"/>
    <w:pPr>
      <w:spacing w:after="0" w:line="240" w:lineRule="auto"/>
    </w:pPr>
    <w:rPr>
      <w:rFonts w:eastAsiaTheme="minorEastAsia"/>
      <w:lang w:eastAsia="cs-CZ"/>
    </w:rPr>
  </w:style>
  <w:style w:type="paragraph" w:styleId="Prosttext">
    <w:name w:val="Plain Text"/>
    <w:basedOn w:val="Normln"/>
    <w:link w:val="ProsttextChar"/>
    <w:uiPriority w:val="99"/>
    <w:unhideWhenUsed/>
    <w:rsid w:val="00216286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16286"/>
    <w:rPr>
      <w:rFonts w:ascii="Calibri" w:hAnsi="Calibri"/>
      <w:szCs w:val="21"/>
    </w:rPr>
  </w:style>
  <w:style w:type="character" w:styleId="Zstupntext">
    <w:name w:val="Placeholder Text"/>
    <w:basedOn w:val="Standardnpsmoodstavce"/>
    <w:uiPriority w:val="99"/>
    <w:semiHidden/>
    <w:rsid w:val="005965EF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A23C1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23C1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23C1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23C1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23C1C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6943F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73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73721"/>
  </w:style>
  <w:style w:type="paragraph" w:styleId="Zpat">
    <w:name w:val="footer"/>
    <w:basedOn w:val="Normln"/>
    <w:link w:val="ZpatChar"/>
    <w:uiPriority w:val="99"/>
    <w:unhideWhenUsed/>
    <w:rsid w:val="00473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737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DAB6FA6CF1543FA914B6DB6586094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40F25C-5CB3-4D93-BF0D-6E7691BEE630}"/>
      </w:docPartPr>
      <w:docPartBody>
        <w:p w:rsidR="009444E7" w:rsidRDefault="003E2F2F" w:rsidP="003E2F2F">
          <w:pPr>
            <w:pStyle w:val="8DAB6FA6CF1543FA914B6DB6586094EF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B5DDE3AF7400433296B675CD8172E5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CE5EEA-04C0-4A28-BFBB-3F7187245266}"/>
      </w:docPartPr>
      <w:docPartBody>
        <w:p w:rsidR="009444E7" w:rsidRDefault="003E2F2F" w:rsidP="003E2F2F">
          <w:pPr>
            <w:pStyle w:val="B5DDE3AF7400433296B675CD8172E541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7CD16E4E21174FD1AA5A21717E515C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3E79B80-4C13-4A3E-A3B8-33F9F7447333}"/>
      </w:docPartPr>
      <w:docPartBody>
        <w:p w:rsidR="009444E7" w:rsidRDefault="003E2F2F" w:rsidP="003E2F2F">
          <w:pPr>
            <w:pStyle w:val="7CD16E4E21174FD1AA5A21717E515C9B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00AD2C97B2004408860FAB02935F54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CF369F-B5BF-4E71-8732-412060E59DB0}"/>
      </w:docPartPr>
      <w:docPartBody>
        <w:p w:rsidR="009444E7" w:rsidRDefault="003E2F2F" w:rsidP="003E2F2F">
          <w:pPr>
            <w:pStyle w:val="00AD2C97B2004408860FAB02935F5423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93DE3092419F400CBC0609C9305F0DD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31443CF-3AB6-43EA-877C-D95F132774C8}"/>
      </w:docPartPr>
      <w:docPartBody>
        <w:p w:rsidR="009444E7" w:rsidRDefault="003E2F2F" w:rsidP="003E2F2F">
          <w:pPr>
            <w:pStyle w:val="93DE3092419F400CBC0609C9305F0DDA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DC7AF040C0C44B139FC38DC5C9C97A2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4DF61A3-598B-42DF-B421-D8A7C692AAFF}"/>
      </w:docPartPr>
      <w:docPartBody>
        <w:p w:rsidR="009444E7" w:rsidRDefault="003E2F2F" w:rsidP="003E2F2F">
          <w:pPr>
            <w:pStyle w:val="DC7AF040C0C44B139FC38DC5C9C97A24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6CA5C335D86E42D3832D3F6B00FA26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2FF6DA-8B66-4C40-BC28-E6B4AC7462E3}"/>
      </w:docPartPr>
      <w:docPartBody>
        <w:p w:rsidR="009444E7" w:rsidRDefault="003E2F2F" w:rsidP="003E2F2F">
          <w:pPr>
            <w:pStyle w:val="6CA5C335D86E42D3832D3F6B00FA26A1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0E7E635076D349C1AD4A565843F214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6A0B89-8C5D-4531-A2F3-7D4804A9A7FD}"/>
      </w:docPartPr>
      <w:docPartBody>
        <w:p w:rsidR="009444E7" w:rsidRDefault="003E2F2F" w:rsidP="003E2F2F">
          <w:pPr>
            <w:pStyle w:val="0E7E635076D349C1AD4A565843F214D4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22E11008B9484BBCB714B51E8B38AA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200D2D-6E0F-4119-8116-406B6937A682}"/>
      </w:docPartPr>
      <w:docPartBody>
        <w:p w:rsidR="008A1953" w:rsidRDefault="003E2F2F" w:rsidP="003E2F2F">
          <w:pPr>
            <w:pStyle w:val="22E11008B9484BBCB714B51E8B38AAC21"/>
          </w:pPr>
          <w:r w:rsidRPr="00DB6392">
            <w:rPr>
              <w:rStyle w:val="Zstupntext"/>
            </w:rPr>
            <w:t>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80EABF-C6EF-47EA-9B7E-36EF50538E46}"/>
      </w:docPartPr>
      <w:docPartBody>
        <w:p w:rsidR="003E2F2F" w:rsidRDefault="00E377AA">
          <w:r w:rsidRPr="00886C1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28C992207AA5419B8BF6E886CC62B18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A612DF-3F72-452E-922F-04E57EA224ED}"/>
      </w:docPartPr>
      <w:docPartBody>
        <w:p w:rsidR="003E2F2F" w:rsidRDefault="003E2F2F" w:rsidP="003E2F2F">
          <w:pPr>
            <w:pStyle w:val="28C992207AA5419B8BF6E886CC62B1851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D22444EEA20C41AE97DB381C93EF05D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428147-3FE3-4CA9-9B66-4353C70E0B2B}"/>
      </w:docPartPr>
      <w:docPartBody>
        <w:p w:rsidR="003E2F2F" w:rsidRDefault="003E2F2F" w:rsidP="003E2F2F">
          <w:pPr>
            <w:pStyle w:val="D22444EEA20C41AE97DB381C93EF05D91"/>
          </w:pPr>
          <w:r w:rsidRPr="00CF16AA">
            <w:rPr>
              <w:rFonts w:cstheme="minorHAnsi"/>
              <w:color w:val="808080" w:themeColor="background1" w:themeShade="80"/>
            </w:rPr>
            <w:t>Z</w:t>
          </w:r>
          <w:r w:rsidRPr="00886C1A">
            <w:rPr>
              <w:rStyle w:val="Zstupntext"/>
            </w:rPr>
            <w:t>adejte text.</w:t>
          </w:r>
        </w:p>
      </w:docPartBody>
    </w:docPart>
    <w:docPart>
      <w:docPartPr>
        <w:name w:val="F83F3852C3A94BF3B5F83F72980673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8488E3-0B16-4A88-B36D-995F70FD7D1E}"/>
      </w:docPartPr>
      <w:docPartBody>
        <w:p w:rsidR="00C80C73" w:rsidRDefault="003E2F2F" w:rsidP="003E2F2F">
          <w:pPr>
            <w:pStyle w:val="F83F3852C3A94BF3B5F83F7298067344"/>
          </w:pPr>
          <w:r w:rsidRPr="00CF16AA">
            <w:rPr>
              <w:rFonts w:cstheme="minorHAnsi"/>
              <w:color w:val="808080" w:themeColor="background1" w:themeShade="80"/>
            </w:rPr>
            <w:t>Z</w:t>
          </w:r>
          <w:r w:rsidRPr="00886C1A">
            <w:rPr>
              <w:rStyle w:val="Zstupntext"/>
            </w:rPr>
            <w:t>adejte text.</w:t>
          </w:r>
        </w:p>
      </w:docPartBody>
    </w:docPart>
    <w:docPart>
      <w:docPartPr>
        <w:name w:val="4C664C752AED441481C8FE3B555E9F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E6543-2B6A-402B-97AB-96CAD6F4F02E}"/>
      </w:docPartPr>
      <w:docPartBody>
        <w:p w:rsidR="00C80C73" w:rsidRDefault="003E2F2F" w:rsidP="003E2F2F">
          <w:pPr>
            <w:pStyle w:val="4C664C752AED441481C8FE3B555E9FD8"/>
          </w:pPr>
          <w:r w:rsidRPr="00244CAE">
            <w:rPr>
              <w:rStyle w:val="Zstupntext"/>
            </w:rPr>
            <w:t>Zadejte text.</w:t>
          </w:r>
          <w:r w:rsidRPr="00886C1A">
            <w:rPr>
              <w:rStyle w:val="Zstupntext"/>
            </w:rPr>
            <w:t>.</w:t>
          </w:r>
        </w:p>
      </w:docPartBody>
    </w:docPart>
    <w:docPart>
      <w:docPartPr>
        <w:name w:val="CBDFC5D5CC374539AC17072AF671AD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4833934-BD9E-4C79-B398-82F7B31E2A7C}"/>
      </w:docPartPr>
      <w:docPartBody>
        <w:p w:rsidR="00C80C73" w:rsidRDefault="003E2F2F" w:rsidP="003E2F2F">
          <w:pPr>
            <w:pStyle w:val="CBDFC5D5CC374539AC17072AF671AD94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F0337C5A2E5D4498BDD66EA72A4F39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741AB3-EE3D-4828-BAF5-E10B2310D815}"/>
      </w:docPartPr>
      <w:docPartBody>
        <w:p w:rsidR="00C80C73" w:rsidRDefault="003E2F2F" w:rsidP="003E2F2F">
          <w:pPr>
            <w:pStyle w:val="F0337C5A2E5D4498BDD66EA72A4F394D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9B0C85870E6F4557A82DB22B2023DD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DF7BBA8-FC04-426E-A23D-9B7550C6DD97}"/>
      </w:docPartPr>
      <w:docPartBody>
        <w:p w:rsidR="00291CF1" w:rsidRDefault="00C80C73" w:rsidP="00C80C73">
          <w:pPr>
            <w:pStyle w:val="9B0C85870E6F4557A82DB22B2023DDD4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070D91E7C27945448D46675554377A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A0960A-A1EE-4E16-8092-4391BF5A0C4F}"/>
      </w:docPartPr>
      <w:docPartBody>
        <w:p w:rsidR="00291CF1" w:rsidRDefault="00C80C73" w:rsidP="00C80C73">
          <w:pPr>
            <w:pStyle w:val="070D91E7C27945448D46675554377AF4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EA6AEB9B623B49FF9F97EA5120C445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6E427D-7FAE-4770-85EC-BD27C02E01EE}"/>
      </w:docPartPr>
      <w:docPartBody>
        <w:p w:rsidR="00291CF1" w:rsidRDefault="00C80C73" w:rsidP="00C80C73">
          <w:pPr>
            <w:pStyle w:val="EA6AEB9B623B49FF9F97EA5120C4459B"/>
          </w:pPr>
          <w:r w:rsidRPr="00244CAE">
            <w:rPr>
              <w:rStyle w:val="Zstupntext"/>
            </w:rPr>
            <w:t>Zadejte text.</w:t>
          </w:r>
        </w:p>
      </w:docPartBody>
    </w:docPart>
    <w:docPart>
      <w:docPartPr>
        <w:name w:val="4CD10B804CB24A7AA17D6C9A1C6973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20EBA3B-0D2D-4E53-964E-A25CD0AFBA3D}"/>
      </w:docPartPr>
      <w:docPartBody>
        <w:p w:rsidR="00CA1352" w:rsidRDefault="00291CF1" w:rsidP="00291CF1">
          <w:pPr>
            <w:pStyle w:val="4CD10B804CB24A7AA17D6C9A1C697332"/>
          </w:pPr>
          <w:r w:rsidRPr="00244CAE">
            <w:rPr>
              <w:rStyle w:val="Zstupntext"/>
            </w:rPr>
            <w:t>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3484"/>
    <w:rsid w:val="00291CF1"/>
    <w:rsid w:val="00302A5B"/>
    <w:rsid w:val="00317D29"/>
    <w:rsid w:val="00357281"/>
    <w:rsid w:val="003A3DFE"/>
    <w:rsid w:val="003E2F2F"/>
    <w:rsid w:val="0040591C"/>
    <w:rsid w:val="004D2CC4"/>
    <w:rsid w:val="0072182D"/>
    <w:rsid w:val="007222EA"/>
    <w:rsid w:val="008A1953"/>
    <w:rsid w:val="00943A30"/>
    <w:rsid w:val="009444E7"/>
    <w:rsid w:val="00965CF1"/>
    <w:rsid w:val="00971B74"/>
    <w:rsid w:val="009B5745"/>
    <w:rsid w:val="00AB6BEC"/>
    <w:rsid w:val="00AB74E3"/>
    <w:rsid w:val="00BE1F1F"/>
    <w:rsid w:val="00C07F67"/>
    <w:rsid w:val="00C80C73"/>
    <w:rsid w:val="00CA1352"/>
    <w:rsid w:val="00CE73BE"/>
    <w:rsid w:val="00D11D2F"/>
    <w:rsid w:val="00D459CB"/>
    <w:rsid w:val="00E377AA"/>
    <w:rsid w:val="00E7485A"/>
    <w:rsid w:val="00F8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91CF1"/>
    <w:rPr>
      <w:color w:val="808080"/>
    </w:rPr>
  </w:style>
  <w:style w:type="paragraph" w:customStyle="1" w:styleId="CFB0E0421B66415DA7177B043486D4C9">
    <w:name w:val="CFB0E0421B66415DA7177B043486D4C9"/>
    <w:rsid w:val="00F83484"/>
  </w:style>
  <w:style w:type="paragraph" w:customStyle="1" w:styleId="1168FFEE26D345519B78DACE935A9EA0">
    <w:name w:val="1168FFEE26D345519B78DACE935A9EA0"/>
    <w:rsid w:val="00F83484"/>
  </w:style>
  <w:style w:type="paragraph" w:customStyle="1" w:styleId="446C8B881758482BBA683A11F3DC5339">
    <w:name w:val="446C8B881758482BBA683A11F3DC5339"/>
    <w:rsid w:val="00F83484"/>
  </w:style>
  <w:style w:type="paragraph" w:customStyle="1" w:styleId="CBB6F74E68A04743BBBAB58125E814F0">
    <w:name w:val="CBB6F74E68A04743BBBAB58125E814F0"/>
    <w:rsid w:val="00F83484"/>
  </w:style>
  <w:style w:type="paragraph" w:customStyle="1" w:styleId="1C5B0C50D4CF41CEB56D559ED4540C9D">
    <w:name w:val="1C5B0C50D4CF41CEB56D559ED4540C9D"/>
    <w:rsid w:val="00F83484"/>
  </w:style>
  <w:style w:type="paragraph" w:customStyle="1" w:styleId="7CD3007DE5E34A9A83604143D58A1C90">
    <w:name w:val="7CD3007DE5E34A9A83604143D58A1C90"/>
    <w:rsid w:val="00F83484"/>
  </w:style>
  <w:style w:type="paragraph" w:customStyle="1" w:styleId="917DFA4874CC4B77A843CEA9954060B0">
    <w:name w:val="917DFA4874CC4B77A843CEA9954060B0"/>
    <w:rsid w:val="00F83484"/>
  </w:style>
  <w:style w:type="paragraph" w:customStyle="1" w:styleId="4B585AFC350E49539478E6A42C45ADC2">
    <w:name w:val="4B585AFC350E49539478E6A42C45ADC2"/>
    <w:rsid w:val="00F83484"/>
  </w:style>
  <w:style w:type="paragraph" w:customStyle="1" w:styleId="2CF0AF5E3D714244B27F80EA5DC6E560">
    <w:name w:val="2CF0AF5E3D714244B27F80EA5DC6E560"/>
    <w:rsid w:val="00F83484"/>
  </w:style>
  <w:style w:type="paragraph" w:customStyle="1" w:styleId="1D8F0BD41AE14358A3DD25A5CE3E68AF">
    <w:name w:val="1D8F0BD41AE14358A3DD25A5CE3E68AF"/>
    <w:rsid w:val="00F83484"/>
  </w:style>
  <w:style w:type="paragraph" w:customStyle="1" w:styleId="72EF7679D02E439390DDF884D7E1D4A6">
    <w:name w:val="72EF7679D02E439390DDF884D7E1D4A6"/>
    <w:rsid w:val="00F83484"/>
  </w:style>
  <w:style w:type="paragraph" w:customStyle="1" w:styleId="365E1C70A95744668891D41CC783DB0B">
    <w:name w:val="365E1C70A95744668891D41CC783DB0B"/>
    <w:rsid w:val="00F83484"/>
  </w:style>
  <w:style w:type="paragraph" w:customStyle="1" w:styleId="41AA2526858446E39EDC87F675B83BE2">
    <w:name w:val="41AA2526858446E39EDC87F675B83BE2"/>
    <w:rsid w:val="00F83484"/>
  </w:style>
  <w:style w:type="paragraph" w:customStyle="1" w:styleId="2DA1874A130D4B49A536D134109A156B">
    <w:name w:val="2DA1874A130D4B49A536D134109A156B"/>
    <w:rsid w:val="00F83484"/>
  </w:style>
  <w:style w:type="paragraph" w:customStyle="1" w:styleId="AB5958491EBF4154A6B0100184D4AEFD">
    <w:name w:val="AB5958491EBF4154A6B0100184D4AEFD"/>
    <w:rsid w:val="00F83484"/>
  </w:style>
  <w:style w:type="paragraph" w:customStyle="1" w:styleId="529BBFD459C34A0DB013B9330EDE50E8">
    <w:name w:val="529BBFD459C34A0DB013B9330EDE50E8"/>
    <w:rsid w:val="00F83484"/>
  </w:style>
  <w:style w:type="paragraph" w:customStyle="1" w:styleId="400DC2CA8249460394290A7A44BD0A8E">
    <w:name w:val="400DC2CA8249460394290A7A44BD0A8E"/>
    <w:rsid w:val="00F83484"/>
  </w:style>
  <w:style w:type="paragraph" w:customStyle="1" w:styleId="5CADC2189F5B4FE6A82E97447B030945">
    <w:name w:val="5CADC2189F5B4FE6A82E97447B030945"/>
    <w:rsid w:val="00F83484"/>
  </w:style>
  <w:style w:type="paragraph" w:customStyle="1" w:styleId="D37A939DC2DB474CBE4A7BB74EFBC03A">
    <w:name w:val="D37A939DC2DB474CBE4A7BB74EFBC03A"/>
    <w:rsid w:val="00F83484"/>
  </w:style>
  <w:style w:type="paragraph" w:customStyle="1" w:styleId="86DC6CA7F383474C964A646A9BAB7867">
    <w:name w:val="86DC6CA7F383474C964A646A9BAB7867"/>
    <w:rsid w:val="00F83484"/>
  </w:style>
  <w:style w:type="paragraph" w:customStyle="1" w:styleId="ABA4BBA005B7435FBB5369CD4CC08BAB">
    <w:name w:val="ABA4BBA005B7435FBB5369CD4CC08BAB"/>
    <w:rsid w:val="00F83484"/>
  </w:style>
  <w:style w:type="paragraph" w:customStyle="1" w:styleId="C83D3A579DDB4C9980FEF83E5D863252">
    <w:name w:val="C83D3A579DDB4C9980FEF83E5D863252"/>
    <w:rsid w:val="00F83484"/>
  </w:style>
  <w:style w:type="paragraph" w:customStyle="1" w:styleId="8B8BBFA5ADA344B4A860F3935C6B81F3">
    <w:name w:val="8B8BBFA5ADA344B4A860F3935C6B81F3"/>
    <w:rsid w:val="00F83484"/>
  </w:style>
  <w:style w:type="paragraph" w:customStyle="1" w:styleId="47EF2A75A8D04FF0960D2F19C61FE00B">
    <w:name w:val="47EF2A75A8D04FF0960D2F19C61FE00B"/>
    <w:rsid w:val="00F83484"/>
  </w:style>
  <w:style w:type="paragraph" w:customStyle="1" w:styleId="5E86F6E5464E4A73A24BA4FC0151A914">
    <w:name w:val="5E86F6E5464E4A73A24BA4FC0151A914"/>
    <w:rsid w:val="00F83484"/>
  </w:style>
  <w:style w:type="paragraph" w:customStyle="1" w:styleId="A0239539A9014C348FB2833688059B8E">
    <w:name w:val="A0239539A9014C348FB2833688059B8E"/>
    <w:rsid w:val="00F83484"/>
  </w:style>
  <w:style w:type="paragraph" w:customStyle="1" w:styleId="E557062AB264449DA394AA2BABCD058D">
    <w:name w:val="E557062AB264449DA394AA2BABCD058D"/>
    <w:rsid w:val="00F83484"/>
  </w:style>
  <w:style w:type="paragraph" w:customStyle="1" w:styleId="56E13841ECBB4E2A8A7DDF013A10A252">
    <w:name w:val="56E13841ECBB4E2A8A7DDF013A10A252"/>
    <w:rsid w:val="00E7485A"/>
  </w:style>
  <w:style w:type="paragraph" w:customStyle="1" w:styleId="299460371AF8478B8109441AAC6E5980">
    <w:name w:val="299460371AF8478B8109441AAC6E5980"/>
    <w:rsid w:val="00E7485A"/>
  </w:style>
  <w:style w:type="paragraph" w:customStyle="1" w:styleId="E98758586B6F499C9936CCBC9CA3325B">
    <w:name w:val="E98758586B6F499C9936CCBC9CA3325B"/>
    <w:rsid w:val="00E7485A"/>
  </w:style>
  <w:style w:type="paragraph" w:customStyle="1" w:styleId="ADEF49856CB246B8939E31F8D56C6C90">
    <w:name w:val="ADEF49856CB246B8939E31F8D56C6C90"/>
    <w:rsid w:val="00E7485A"/>
  </w:style>
  <w:style w:type="paragraph" w:customStyle="1" w:styleId="B32879BBBF3D4234A8FA658EA55024A0">
    <w:name w:val="B32879BBBF3D4234A8FA658EA55024A0"/>
    <w:rsid w:val="00302A5B"/>
  </w:style>
  <w:style w:type="paragraph" w:customStyle="1" w:styleId="B1B4B1852F26460BB252DADD79F0F68A">
    <w:name w:val="B1B4B1852F26460BB252DADD79F0F68A"/>
    <w:rsid w:val="00D459CB"/>
  </w:style>
  <w:style w:type="paragraph" w:customStyle="1" w:styleId="28499C6C1BC74DE2BCB0EE41E3A00166">
    <w:name w:val="28499C6C1BC74DE2BCB0EE41E3A00166"/>
    <w:rsid w:val="00D459CB"/>
  </w:style>
  <w:style w:type="paragraph" w:customStyle="1" w:styleId="1F3772D777DD45E1BA9A53AB2AD082C8">
    <w:name w:val="1F3772D777DD45E1BA9A53AB2AD082C8"/>
    <w:rsid w:val="00D459CB"/>
  </w:style>
  <w:style w:type="paragraph" w:customStyle="1" w:styleId="BD9A781B60A2423F83C7B177ED15DC54">
    <w:name w:val="BD9A781B60A2423F83C7B177ED15DC54"/>
    <w:rsid w:val="00D459CB"/>
  </w:style>
  <w:style w:type="paragraph" w:customStyle="1" w:styleId="6AD913CEC937461FAACB10184B4C5C8A">
    <w:name w:val="6AD913CEC937461FAACB10184B4C5C8A"/>
    <w:rsid w:val="00D459CB"/>
  </w:style>
  <w:style w:type="paragraph" w:customStyle="1" w:styleId="8835229DA0C3421E8400563EA189FAFC">
    <w:name w:val="8835229DA0C3421E8400563EA189FAFC"/>
    <w:rsid w:val="00D459CB"/>
  </w:style>
  <w:style w:type="paragraph" w:customStyle="1" w:styleId="4667A5694C3046B699D861F44C21635E">
    <w:name w:val="4667A5694C3046B699D861F44C21635E"/>
    <w:rsid w:val="00D459CB"/>
  </w:style>
  <w:style w:type="paragraph" w:customStyle="1" w:styleId="07FFE4CD9C4041B18D6CA9CD68F8D317">
    <w:name w:val="07FFE4CD9C4041B18D6CA9CD68F8D317"/>
    <w:rsid w:val="00D459CB"/>
  </w:style>
  <w:style w:type="paragraph" w:customStyle="1" w:styleId="50242EA24E3D464F852496E73DEF7F58">
    <w:name w:val="50242EA24E3D464F852496E73DEF7F58"/>
    <w:rsid w:val="00D459CB"/>
  </w:style>
  <w:style w:type="paragraph" w:customStyle="1" w:styleId="988809230B7B47E08C39C86EF84BE581">
    <w:name w:val="988809230B7B47E08C39C86EF84BE581"/>
    <w:rsid w:val="00D459CB"/>
  </w:style>
  <w:style w:type="paragraph" w:customStyle="1" w:styleId="08468D306EDC49328E1AA777F32945C4">
    <w:name w:val="08468D306EDC49328E1AA777F32945C4"/>
    <w:rsid w:val="00D459CB"/>
  </w:style>
  <w:style w:type="paragraph" w:customStyle="1" w:styleId="F5893651D6DE4497A6169886B361D46B">
    <w:name w:val="F5893651D6DE4497A6169886B361D46B"/>
    <w:rsid w:val="00D459CB"/>
  </w:style>
  <w:style w:type="paragraph" w:customStyle="1" w:styleId="8DAB6FA6CF1543FA914B6DB6586094EF">
    <w:name w:val="8DAB6FA6CF1543FA914B6DB6586094EF"/>
    <w:rsid w:val="00D459CB"/>
  </w:style>
  <w:style w:type="paragraph" w:customStyle="1" w:styleId="39237136DF6B42999DA99780411B9F97">
    <w:name w:val="39237136DF6B42999DA99780411B9F97"/>
    <w:rsid w:val="00D459CB"/>
  </w:style>
  <w:style w:type="paragraph" w:customStyle="1" w:styleId="36578D756EB34D55A9A1E2E7C91B4500">
    <w:name w:val="36578D756EB34D55A9A1E2E7C91B4500"/>
    <w:rsid w:val="00D459CB"/>
  </w:style>
  <w:style w:type="paragraph" w:customStyle="1" w:styleId="AC141420DBCF4928B44450B4E5F46A1A">
    <w:name w:val="AC141420DBCF4928B44450B4E5F46A1A"/>
    <w:rsid w:val="00D459CB"/>
  </w:style>
  <w:style w:type="paragraph" w:customStyle="1" w:styleId="B1F9071103EA451C8AD2CB0BA3E63FE8">
    <w:name w:val="B1F9071103EA451C8AD2CB0BA3E63FE8"/>
    <w:rsid w:val="00D459CB"/>
  </w:style>
  <w:style w:type="paragraph" w:customStyle="1" w:styleId="02984353AD3948C7B909E61B3B0717B5">
    <w:name w:val="02984353AD3948C7B909E61B3B0717B5"/>
    <w:rsid w:val="00D459CB"/>
  </w:style>
  <w:style w:type="paragraph" w:customStyle="1" w:styleId="B3BAC928DB6B48B381704249388AF099">
    <w:name w:val="B3BAC928DB6B48B381704249388AF099"/>
    <w:rsid w:val="00D459CB"/>
  </w:style>
  <w:style w:type="paragraph" w:customStyle="1" w:styleId="B5DDE3AF7400433296B675CD8172E541">
    <w:name w:val="B5DDE3AF7400433296B675CD8172E541"/>
    <w:rsid w:val="00D459CB"/>
  </w:style>
  <w:style w:type="paragraph" w:customStyle="1" w:styleId="7CD16E4E21174FD1AA5A21717E515C9B">
    <w:name w:val="7CD16E4E21174FD1AA5A21717E515C9B"/>
    <w:rsid w:val="00D459CB"/>
  </w:style>
  <w:style w:type="paragraph" w:customStyle="1" w:styleId="00AD2C97B2004408860FAB02935F5423">
    <w:name w:val="00AD2C97B2004408860FAB02935F5423"/>
    <w:rsid w:val="00D459CB"/>
  </w:style>
  <w:style w:type="paragraph" w:customStyle="1" w:styleId="93DE3092419F400CBC0609C9305F0DDA">
    <w:name w:val="93DE3092419F400CBC0609C9305F0DDA"/>
    <w:rsid w:val="00D459CB"/>
  </w:style>
  <w:style w:type="paragraph" w:customStyle="1" w:styleId="AB1ED598995A4D7A85281ED057DF7E75">
    <w:name w:val="AB1ED598995A4D7A85281ED057DF7E75"/>
    <w:rsid w:val="00D459CB"/>
  </w:style>
  <w:style w:type="paragraph" w:customStyle="1" w:styleId="DC7AF040C0C44B139FC38DC5C9C97A24">
    <w:name w:val="DC7AF040C0C44B139FC38DC5C9C97A24"/>
    <w:rsid w:val="00D459CB"/>
  </w:style>
  <w:style w:type="paragraph" w:customStyle="1" w:styleId="6CA5C335D86E42D3832D3F6B00FA26A1">
    <w:name w:val="6CA5C335D86E42D3832D3F6B00FA26A1"/>
    <w:rsid w:val="00D459CB"/>
  </w:style>
  <w:style w:type="paragraph" w:customStyle="1" w:styleId="0E7E635076D349C1AD4A565843F214D4">
    <w:name w:val="0E7E635076D349C1AD4A565843F214D4"/>
    <w:rsid w:val="00D459CB"/>
  </w:style>
  <w:style w:type="paragraph" w:customStyle="1" w:styleId="22E11008B9484BBCB714B51E8B38AAC2">
    <w:name w:val="22E11008B9484BBCB714B51E8B38AAC2"/>
    <w:rsid w:val="0072182D"/>
  </w:style>
  <w:style w:type="paragraph" w:customStyle="1" w:styleId="3B1B4EEC50F24962861B2AD60D81C33F">
    <w:name w:val="3B1B4EEC50F24962861B2AD60D81C33F"/>
    <w:rsid w:val="00E377AA"/>
  </w:style>
  <w:style w:type="paragraph" w:customStyle="1" w:styleId="4EBBBA4BDBB742CDA43FE915EC484727">
    <w:name w:val="4EBBBA4BDBB742CDA43FE915EC484727"/>
    <w:rsid w:val="00E377AA"/>
  </w:style>
  <w:style w:type="paragraph" w:customStyle="1" w:styleId="164408BB225D48D793F12F71170A88B6">
    <w:name w:val="164408BB225D48D793F12F71170A88B6"/>
    <w:rsid w:val="00E377AA"/>
  </w:style>
  <w:style w:type="paragraph" w:customStyle="1" w:styleId="28C992207AA5419B8BF6E886CC62B185">
    <w:name w:val="28C992207AA5419B8BF6E886CC62B185"/>
    <w:rsid w:val="00E377AA"/>
  </w:style>
  <w:style w:type="paragraph" w:customStyle="1" w:styleId="D22444EEA20C41AE97DB381C93EF05D9">
    <w:name w:val="D22444EEA20C41AE97DB381C93EF05D9"/>
    <w:rsid w:val="00E377AA"/>
  </w:style>
  <w:style w:type="paragraph" w:customStyle="1" w:styleId="28C992207AA5419B8BF6E886CC62B1851">
    <w:name w:val="28C992207AA5419B8BF6E886CC62B1851"/>
    <w:rsid w:val="003E2F2F"/>
    <w:rPr>
      <w:rFonts w:eastAsiaTheme="minorHAnsi"/>
      <w:lang w:eastAsia="en-US"/>
    </w:rPr>
  </w:style>
  <w:style w:type="paragraph" w:customStyle="1" w:styleId="D22444EEA20C41AE97DB381C93EF05D91">
    <w:name w:val="D22444EEA20C41AE97DB381C93EF05D91"/>
    <w:rsid w:val="003E2F2F"/>
    <w:rPr>
      <w:rFonts w:eastAsiaTheme="minorHAnsi"/>
      <w:lang w:eastAsia="en-US"/>
    </w:rPr>
  </w:style>
  <w:style w:type="paragraph" w:customStyle="1" w:styleId="F83F3852C3A94BF3B5F83F7298067344">
    <w:name w:val="F83F3852C3A94BF3B5F83F7298067344"/>
    <w:rsid w:val="003E2F2F"/>
    <w:rPr>
      <w:rFonts w:eastAsiaTheme="minorHAnsi"/>
      <w:lang w:eastAsia="en-US"/>
    </w:rPr>
  </w:style>
  <w:style w:type="paragraph" w:customStyle="1" w:styleId="6CA5C335D86E42D3832D3F6B00FA26A11">
    <w:name w:val="6CA5C335D86E42D3832D3F6B00FA26A11"/>
    <w:rsid w:val="003E2F2F"/>
    <w:rPr>
      <w:rFonts w:eastAsiaTheme="minorHAnsi"/>
      <w:lang w:eastAsia="en-US"/>
    </w:rPr>
  </w:style>
  <w:style w:type="paragraph" w:customStyle="1" w:styleId="0E7E635076D349C1AD4A565843F214D41">
    <w:name w:val="0E7E635076D349C1AD4A565843F214D41"/>
    <w:rsid w:val="003E2F2F"/>
    <w:rPr>
      <w:rFonts w:eastAsiaTheme="minorHAnsi"/>
      <w:lang w:eastAsia="en-US"/>
    </w:rPr>
  </w:style>
  <w:style w:type="paragraph" w:customStyle="1" w:styleId="DC7AF040C0C44B139FC38DC5C9C97A241">
    <w:name w:val="DC7AF040C0C44B139FC38DC5C9C97A241"/>
    <w:rsid w:val="003E2F2F"/>
    <w:rPr>
      <w:rFonts w:eastAsiaTheme="minorHAnsi"/>
      <w:lang w:eastAsia="en-US"/>
    </w:rPr>
  </w:style>
  <w:style w:type="paragraph" w:customStyle="1" w:styleId="8DAB6FA6CF1543FA914B6DB6586094EF1">
    <w:name w:val="8DAB6FA6CF1543FA914B6DB6586094EF1"/>
    <w:rsid w:val="003E2F2F"/>
    <w:rPr>
      <w:rFonts w:eastAsiaTheme="minorHAnsi"/>
      <w:lang w:eastAsia="en-US"/>
    </w:rPr>
  </w:style>
  <w:style w:type="paragraph" w:customStyle="1" w:styleId="39237136DF6B42999DA99780411B9F971">
    <w:name w:val="39237136DF6B42999DA99780411B9F971"/>
    <w:rsid w:val="003E2F2F"/>
    <w:rPr>
      <w:rFonts w:eastAsiaTheme="minorHAnsi"/>
      <w:lang w:eastAsia="en-US"/>
    </w:rPr>
  </w:style>
  <w:style w:type="paragraph" w:customStyle="1" w:styleId="B1F9071103EA451C8AD2CB0BA3E63FE81">
    <w:name w:val="B1F9071103EA451C8AD2CB0BA3E63FE81"/>
    <w:rsid w:val="003E2F2F"/>
    <w:rPr>
      <w:rFonts w:eastAsiaTheme="minorHAnsi"/>
      <w:lang w:eastAsia="en-US"/>
    </w:rPr>
  </w:style>
  <w:style w:type="paragraph" w:customStyle="1" w:styleId="B3BAC928DB6B48B381704249388AF0991">
    <w:name w:val="B3BAC928DB6B48B381704249388AF0991"/>
    <w:rsid w:val="003E2F2F"/>
    <w:rPr>
      <w:rFonts w:eastAsiaTheme="minorHAnsi"/>
      <w:lang w:eastAsia="en-US"/>
    </w:rPr>
  </w:style>
  <w:style w:type="paragraph" w:customStyle="1" w:styleId="B5DDE3AF7400433296B675CD8172E5411">
    <w:name w:val="B5DDE3AF7400433296B675CD8172E5411"/>
    <w:rsid w:val="003E2F2F"/>
    <w:rPr>
      <w:rFonts w:eastAsiaTheme="minorHAnsi"/>
      <w:lang w:eastAsia="en-US"/>
    </w:rPr>
  </w:style>
  <w:style w:type="paragraph" w:customStyle="1" w:styleId="7CD16E4E21174FD1AA5A21717E515C9B1">
    <w:name w:val="7CD16E4E21174FD1AA5A21717E515C9B1"/>
    <w:rsid w:val="003E2F2F"/>
    <w:rPr>
      <w:rFonts w:eastAsiaTheme="minorHAnsi"/>
      <w:lang w:eastAsia="en-US"/>
    </w:rPr>
  </w:style>
  <w:style w:type="paragraph" w:customStyle="1" w:styleId="00AD2C97B2004408860FAB02935F54231">
    <w:name w:val="00AD2C97B2004408860FAB02935F54231"/>
    <w:rsid w:val="003E2F2F"/>
    <w:rPr>
      <w:rFonts w:eastAsiaTheme="minorHAnsi"/>
      <w:lang w:eastAsia="en-US"/>
    </w:rPr>
  </w:style>
  <w:style w:type="paragraph" w:customStyle="1" w:styleId="22E11008B9484BBCB714B51E8B38AAC21">
    <w:name w:val="22E11008B9484BBCB714B51E8B38AAC21"/>
    <w:rsid w:val="003E2F2F"/>
    <w:rPr>
      <w:rFonts w:eastAsiaTheme="minorHAnsi"/>
      <w:lang w:eastAsia="en-US"/>
    </w:rPr>
  </w:style>
  <w:style w:type="paragraph" w:customStyle="1" w:styleId="93DE3092419F400CBC0609C9305F0DDA1">
    <w:name w:val="93DE3092419F400CBC0609C9305F0DDA1"/>
    <w:rsid w:val="003E2F2F"/>
    <w:rPr>
      <w:rFonts w:eastAsiaTheme="minorHAnsi"/>
      <w:lang w:eastAsia="en-US"/>
    </w:rPr>
  </w:style>
  <w:style w:type="paragraph" w:customStyle="1" w:styleId="39966ADA474049EE8BE42D3D1B95E4C5">
    <w:name w:val="39966ADA474049EE8BE42D3D1B95E4C5"/>
    <w:rsid w:val="003E2F2F"/>
    <w:rPr>
      <w:rFonts w:eastAsiaTheme="minorHAnsi"/>
      <w:lang w:eastAsia="en-US"/>
    </w:rPr>
  </w:style>
  <w:style w:type="paragraph" w:customStyle="1" w:styleId="A642323116C74EC1BE0871DCE3047A08">
    <w:name w:val="A642323116C74EC1BE0871DCE3047A08"/>
    <w:rsid w:val="003E2F2F"/>
    <w:rPr>
      <w:rFonts w:eastAsiaTheme="minorHAnsi"/>
      <w:lang w:eastAsia="en-US"/>
    </w:rPr>
  </w:style>
  <w:style w:type="paragraph" w:customStyle="1" w:styleId="4C664C752AED441481C8FE3B555E9FD8">
    <w:name w:val="4C664C752AED441481C8FE3B555E9FD8"/>
    <w:rsid w:val="003E2F2F"/>
    <w:rPr>
      <w:rFonts w:eastAsiaTheme="minorHAnsi"/>
      <w:lang w:eastAsia="en-US"/>
    </w:rPr>
  </w:style>
  <w:style w:type="paragraph" w:customStyle="1" w:styleId="CBDFC5D5CC374539AC17072AF671AD94">
    <w:name w:val="CBDFC5D5CC374539AC17072AF671AD94"/>
    <w:rsid w:val="003E2F2F"/>
    <w:rPr>
      <w:rFonts w:eastAsiaTheme="minorHAnsi"/>
      <w:lang w:eastAsia="en-US"/>
    </w:rPr>
  </w:style>
  <w:style w:type="paragraph" w:customStyle="1" w:styleId="F0337C5A2E5D4498BDD66EA72A4F394D">
    <w:name w:val="F0337C5A2E5D4498BDD66EA72A4F394D"/>
    <w:rsid w:val="003E2F2F"/>
  </w:style>
  <w:style w:type="paragraph" w:customStyle="1" w:styleId="9FA10536DA96477CB1B6F503D4D1006D">
    <w:name w:val="9FA10536DA96477CB1B6F503D4D1006D"/>
    <w:rsid w:val="00C80C73"/>
  </w:style>
  <w:style w:type="paragraph" w:customStyle="1" w:styleId="5D9593FE15BF496CABB3658489571266">
    <w:name w:val="5D9593FE15BF496CABB3658489571266"/>
    <w:rsid w:val="00C80C73"/>
  </w:style>
  <w:style w:type="paragraph" w:customStyle="1" w:styleId="1F6E887BDD21474695CB81B9A0E6D22C">
    <w:name w:val="1F6E887BDD21474695CB81B9A0E6D22C"/>
    <w:rsid w:val="00C80C73"/>
  </w:style>
  <w:style w:type="paragraph" w:customStyle="1" w:styleId="9460010E867C4D6FB64FA8087BFF4D69">
    <w:name w:val="9460010E867C4D6FB64FA8087BFF4D69"/>
    <w:rsid w:val="00C80C73"/>
  </w:style>
  <w:style w:type="paragraph" w:customStyle="1" w:styleId="A40DB6CCA8864C5DB97AE12124F35A11">
    <w:name w:val="A40DB6CCA8864C5DB97AE12124F35A11"/>
    <w:rsid w:val="00C80C73"/>
  </w:style>
  <w:style w:type="paragraph" w:customStyle="1" w:styleId="1322D7BDA7BF40C19F5ABDB8403C602A">
    <w:name w:val="1322D7BDA7BF40C19F5ABDB8403C602A"/>
    <w:rsid w:val="00C80C73"/>
  </w:style>
  <w:style w:type="paragraph" w:customStyle="1" w:styleId="400FAB889C3B49A691B24AF17AA41669">
    <w:name w:val="400FAB889C3B49A691B24AF17AA41669"/>
    <w:rsid w:val="00C80C73"/>
  </w:style>
  <w:style w:type="paragraph" w:customStyle="1" w:styleId="CEF1336A713042479EDA33FB8E606F13">
    <w:name w:val="CEF1336A713042479EDA33FB8E606F13"/>
    <w:rsid w:val="00C80C73"/>
  </w:style>
  <w:style w:type="paragraph" w:customStyle="1" w:styleId="A8DF26A72920426FBBBBCA8DD65C9319">
    <w:name w:val="A8DF26A72920426FBBBBCA8DD65C9319"/>
    <w:rsid w:val="00C80C73"/>
  </w:style>
  <w:style w:type="paragraph" w:customStyle="1" w:styleId="CDA61A86F1404814AFC0AAFDA499BF2F">
    <w:name w:val="CDA61A86F1404814AFC0AAFDA499BF2F"/>
    <w:rsid w:val="00C80C73"/>
  </w:style>
  <w:style w:type="paragraph" w:customStyle="1" w:styleId="44607BCD5E0E4CEF925F85C76CB7FCDD">
    <w:name w:val="44607BCD5E0E4CEF925F85C76CB7FCDD"/>
    <w:rsid w:val="00C80C73"/>
  </w:style>
  <w:style w:type="paragraph" w:customStyle="1" w:styleId="B8EFC06C033D45268D043E20B6681AF5">
    <w:name w:val="B8EFC06C033D45268D043E20B6681AF5"/>
    <w:rsid w:val="00C80C73"/>
  </w:style>
  <w:style w:type="paragraph" w:customStyle="1" w:styleId="8163A722CF764F558DCFC453F5860383">
    <w:name w:val="8163A722CF764F558DCFC453F5860383"/>
    <w:rsid w:val="00C80C73"/>
  </w:style>
  <w:style w:type="paragraph" w:customStyle="1" w:styleId="DEB6315EBC344BC187A85A3E8BDA1BE8">
    <w:name w:val="DEB6315EBC344BC187A85A3E8BDA1BE8"/>
    <w:rsid w:val="00C80C73"/>
  </w:style>
  <w:style w:type="paragraph" w:customStyle="1" w:styleId="98E056DD897F4D3EA7F4036951CE0F52">
    <w:name w:val="98E056DD897F4D3EA7F4036951CE0F52"/>
    <w:rsid w:val="00C80C73"/>
  </w:style>
  <w:style w:type="paragraph" w:customStyle="1" w:styleId="0EA977854B9B44118271619645B22CC0">
    <w:name w:val="0EA977854B9B44118271619645B22CC0"/>
    <w:rsid w:val="00C80C73"/>
  </w:style>
  <w:style w:type="paragraph" w:customStyle="1" w:styleId="7B8A202A70CE4E02AFD09BF2EB025963">
    <w:name w:val="7B8A202A70CE4E02AFD09BF2EB025963"/>
    <w:rsid w:val="00C80C73"/>
  </w:style>
  <w:style w:type="paragraph" w:customStyle="1" w:styleId="F2E583367032450EBA8A70C692898103">
    <w:name w:val="F2E583367032450EBA8A70C692898103"/>
    <w:rsid w:val="00C80C73"/>
  </w:style>
  <w:style w:type="paragraph" w:customStyle="1" w:styleId="8113DD5B1B754116913CCA4F30E2951A">
    <w:name w:val="8113DD5B1B754116913CCA4F30E2951A"/>
    <w:rsid w:val="00C80C73"/>
  </w:style>
  <w:style w:type="paragraph" w:customStyle="1" w:styleId="CF84AB0717894F5E9DC94AA56AB524B0">
    <w:name w:val="CF84AB0717894F5E9DC94AA56AB524B0"/>
    <w:rsid w:val="00C80C73"/>
  </w:style>
  <w:style w:type="paragraph" w:customStyle="1" w:styleId="C5D501313ECA44A79CE9862B2131EB64">
    <w:name w:val="C5D501313ECA44A79CE9862B2131EB64"/>
    <w:rsid w:val="00C80C73"/>
  </w:style>
  <w:style w:type="paragraph" w:customStyle="1" w:styleId="EC3B448C7FE143AD90F780161D4F4F35">
    <w:name w:val="EC3B448C7FE143AD90F780161D4F4F35"/>
    <w:rsid w:val="00C80C73"/>
  </w:style>
  <w:style w:type="paragraph" w:customStyle="1" w:styleId="9B0C85870E6F4557A82DB22B2023DDD4">
    <w:name w:val="9B0C85870E6F4557A82DB22B2023DDD4"/>
    <w:rsid w:val="00C80C73"/>
  </w:style>
  <w:style w:type="paragraph" w:customStyle="1" w:styleId="41A27E98DEF54D8682DDCB5450001D17">
    <w:name w:val="41A27E98DEF54D8682DDCB5450001D17"/>
    <w:rsid w:val="00C80C73"/>
  </w:style>
  <w:style w:type="paragraph" w:customStyle="1" w:styleId="070D91E7C27945448D46675554377AF4">
    <w:name w:val="070D91E7C27945448D46675554377AF4"/>
    <w:rsid w:val="00C80C73"/>
  </w:style>
  <w:style w:type="paragraph" w:customStyle="1" w:styleId="07C60D9D6AC247479AFCF1D836C2D3E3">
    <w:name w:val="07C60D9D6AC247479AFCF1D836C2D3E3"/>
    <w:rsid w:val="00C80C73"/>
  </w:style>
  <w:style w:type="paragraph" w:customStyle="1" w:styleId="EA6AEB9B623B49FF9F97EA5120C4459B">
    <w:name w:val="EA6AEB9B623B49FF9F97EA5120C4459B"/>
    <w:rsid w:val="00C80C73"/>
  </w:style>
  <w:style w:type="paragraph" w:customStyle="1" w:styleId="4CD10B804CB24A7AA17D6C9A1C697332">
    <w:name w:val="4CD10B804CB24A7AA17D6C9A1C697332"/>
    <w:rsid w:val="00291C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8" ma:contentTypeDescription="Vytvoří nový dokument" ma:contentTypeScope="" ma:versionID="c73a7e6b1ab2879c8918345ee2475631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6fd230b93c918b0c61fcf4e40cded54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2c7833-eda2-43c3-958e-7f62963ef33b" xsi:nil="true"/>
  </documentManagement>
</p:properties>
</file>

<file path=customXml/item4.xml><?xml version="1.0" encoding="utf-8"?>
<writefull-cache xmlns="urn:writefull-cache:Suggestions">{"suggestions":{},"typeOfAccount":"pr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A09F4-80DC-4321-B30A-52B2D9700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FA8B3C-5A2E-446D-8D46-449A5D4C93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812948-9922-4DC3-A30D-C9C8D1EBAC95}">
  <ds:schemaRefs>
    <ds:schemaRef ds:uri="http://schemas.microsoft.com/office/2006/metadata/properties"/>
    <ds:schemaRef ds:uri="http://purl.org/dc/dcmitype/"/>
    <ds:schemaRef ds:uri="http://purl.org/dc/elements/1.1/"/>
    <ds:schemaRef ds:uri="http://purl.org/dc/terms/"/>
    <ds:schemaRef ds:uri="902c7833-eda2-43c3-958e-7f62963ef33b"/>
    <ds:schemaRef ds:uri="061d7586-6225-42a0-ab90-9364baa82d64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F1DA39D6-1344-4E04-9FC0-ADF4542BD4E7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4E2AA37-3055-4674-AB2F-8358176A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nták Karel</dc:creator>
  <cp:keywords/>
  <dc:description/>
  <cp:lastModifiedBy>Eva Skýbová</cp:lastModifiedBy>
  <cp:revision>6</cp:revision>
  <cp:lastPrinted>2025-01-17T12:12:00Z</cp:lastPrinted>
  <dcterms:created xsi:type="dcterms:W3CDTF">2025-01-17T12:24:00Z</dcterms:created>
  <dcterms:modified xsi:type="dcterms:W3CDTF">2025-01-2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